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0DE08B" w14:textId="5BE7BBDD" w:rsidR="00202724" w:rsidRPr="00FE17EB" w:rsidRDefault="00202724">
      <w:pPr>
        <w:spacing w:after="0" w:line="240" w:lineRule="auto"/>
        <w:ind w:right="-284"/>
        <w:jc w:val="center"/>
        <w:rPr>
          <w:rFonts w:ascii="Verdana" w:hAnsi="Verdana"/>
          <w:sz w:val="21"/>
          <w:szCs w:val="21"/>
          <w:u w:val="single"/>
        </w:rPr>
      </w:pPr>
      <w:r w:rsidRPr="001C3529">
        <w:rPr>
          <w:rFonts w:ascii="Verdana" w:hAnsi="Verdana"/>
          <w:sz w:val="21"/>
          <w:szCs w:val="21"/>
          <w:u w:val="single"/>
        </w:rPr>
        <w:t>PRILOG I DOKUMENTACIJE</w:t>
      </w:r>
      <w:r w:rsidRPr="00FE17EB">
        <w:rPr>
          <w:rFonts w:ascii="Verdana" w:hAnsi="Verdana"/>
          <w:sz w:val="21"/>
          <w:szCs w:val="21"/>
          <w:u w:val="single"/>
        </w:rPr>
        <w:t xml:space="preserve"> </w:t>
      </w:r>
      <w:r w:rsidR="0042451F" w:rsidRPr="00FE17EB">
        <w:rPr>
          <w:rFonts w:ascii="Verdana" w:hAnsi="Verdana"/>
          <w:sz w:val="21"/>
          <w:szCs w:val="21"/>
          <w:u w:val="single"/>
        </w:rPr>
        <w:t>O NABAVI</w:t>
      </w:r>
    </w:p>
    <w:p w14:paraId="296C1588" w14:textId="77777777" w:rsidR="00327E16" w:rsidRPr="00FE17EB" w:rsidRDefault="00327E16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sz w:val="21"/>
          <w:szCs w:val="21"/>
          <w:u w:val="single"/>
        </w:rPr>
      </w:pPr>
    </w:p>
    <w:p w14:paraId="3282BE80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sz w:val="21"/>
          <w:szCs w:val="21"/>
          <w:u w:val="single"/>
        </w:rPr>
      </w:pPr>
      <w:r w:rsidRPr="00FE17EB">
        <w:rPr>
          <w:rFonts w:ascii="Verdana" w:hAnsi="Verdana"/>
          <w:sz w:val="21"/>
          <w:szCs w:val="21"/>
          <w:u w:val="single"/>
        </w:rPr>
        <w:t>PONUDBENI LIST</w:t>
      </w:r>
    </w:p>
    <w:p w14:paraId="5CD301E6" w14:textId="77777777" w:rsidR="00327E16" w:rsidRPr="00FE17EB" w:rsidRDefault="00327E16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lang w:bidi="hr-HR"/>
        </w:rPr>
      </w:pPr>
    </w:p>
    <w:p w14:paraId="547256D0" w14:textId="77777777" w:rsidR="001C3529" w:rsidRPr="001C3529" w:rsidRDefault="001C3529" w:rsidP="001C3529">
      <w:pPr>
        <w:pStyle w:val="Default"/>
        <w:ind w:left="426" w:right="-284"/>
        <w:jc w:val="center"/>
        <w:rPr>
          <w:rFonts w:ascii="Verdana" w:hAnsi="Verdana" w:cstheme="minorHAnsi"/>
          <w:bCs/>
          <w:sz w:val="22"/>
          <w:szCs w:val="22"/>
        </w:rPr>
      </w:pPr>
      <w:r w:rsidRPr="00036556">
        <w:rPr>
          <w:rFonts w:ascii="Verdana" w:hAnsi="Verdana" w:cstheme="minorHAnsi"/>
          <w:bCs/>
          <w:sz w:val="22"/>
          <w:szCs w:val="22"/>
        </w:rPr>
        <w:t>Usluga organizacije participativnog sastanka i kreativnog laboratorija te izrade popratnog digitalnog sadržaja u okviru projekta SOCRAT</w:t>
      </w:r>
    </w:p>
    <w:p w14:paraId="637D7F33" w14:textId="77777777" w:rsidR="001C3529" w:rsidRDefault="001C3529" w:rsidP="00766D60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lang w:bidi="hr-HR"/>
        </w:rPr>
      </w:pPr>
    </w:p>
    <w:p w14:paraId="423C3BCD" w14:textId="77777777" w:rsidR="004D0A7F" w:rsidRPr="004D0A7F" w:rsidRDefault="004D0A7F" w:rsidP="004D0A7F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lang w:bidi="hr-HR"/>
        </w:rPr>
      </w:pPr>
      <w:r w:rsidRPr="004D0A7F">
        <w:rPr>
          <w:rFonts w:ascii="Verdana" w:hAnsi="Verdana"/>
          <w:bCs/>
          <w:sz w:val="21"/>
          <w:szCs w:val="21"/>
          <w:lang w:bidi="hr-HR"/>
        </w:rPr>
        <w:t>Urudžbeni broj: 503/2025</w:t>
      </w:r>
    </w:p>
    <w:p w14:paraId="4E87A4A2" w14:textId="77777777" w:rsidR="004D0A7F" w:rsidRDefault="004D0A7F" w:rsidP="004D0A7F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lang w:bidi="hr-HR"/>
        </w:rPr>
      </w:pPr>
      <w:r w:rsidRPr="004D0A7F">
        <w:rPr>
          <w:rFonts w:ascii="Verdana" w:hAnsi="Verdana"/>
          <w:bCs/>
          <w:sz w:val="21"/>
          <w:szCs w:val="21"/>
          <w:lang w:bidi="hr-HR"/>
        </w:rPr>
        <w:t>Klasa: 2.4.1.</w:t>
      </w:r>
    </w:p>
    <w:p w14:paraId="2F207CD2" w14:textId="71EA8F48" w:rsidR="00327E16" w:rsidRPr="00FE17EB" w:rsidRDefault="00202724" w:rsidP="004D0A7F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lang w:bidi="hr-HR"/>
        </w:rPr>
      </w:pPr>
      <w:r w:rsidRPr="00FE17EB">
        <w:rPr>
          <w:rFonts w:ascii="Verdana" w:hAnsi="Verdana"/>
          <w:bCs/>
          <w:sz w:val="21"/>
          <w:szCs w:val="21"/>
          <w:lang w:bidi="hr-HR"/>
        </w:rPr>
        <w:t xml:space="preserve">OPCIJA 1 – ako nema zajednice </w:t>
      </w:r>
      <w:r w:rsidR="00BA21FD" w:rsidRPr="00FE17EB">
        <w:rPr>
          <w:rFonts w:ascii="Verdana" w:hAnsi="Verdana"/>
          <w:bCs/>
          <w:sz w:val="21"/>
          <w:szCs w:val="21"/>
          <w:lang w:bidi="hr-HR"/>
        </w:rPr>
        <w:t>gospodarskih subjekata</w:t>
      </w:r>
    </w:p>
    <w:p w14:paraId="0C6158E3" w14:textId="77777777" w:rsidR="00C920AF" w:rsidRPr="00FE17EB" w:rsidRDefault="00C920AF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  <w:highlight w:val="cyan"/>
          <w:lang w:bidi="hr-HR"/>
        </w:rPr>
      </w:pPr>
    </w:p>
    <w:p w14:paraId="0D9BB2B7" w14:textId="77777777" w:rsidR="00202724" w:rsidRPr="00FE17EB" w:rsidRDefault="00480634" w:rsidP="00D34D08">
      <w:pPr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  <w:r w:rsidRPr="00FE17EB">
        <w:rPr>
          <w:rFonts w:ascii="Verdana" w:hAnsi="Verdana"/>
          <w:b/>
          <w:bCs/>
          <w:sz w:val="21"/>
          <w:szCs w:val="21"/>
        </w:rPr>
        <w:t>1.</w:t>
      </w:r>
      <w:r w:rsidR="00202724" w:rsidRPr="00FE17EB">
        <w:rPr>
          <w:rFonts w:ascii="Verdana" w:hAnsi="Verdana"/>
          <w:b/>
          <w:bCs/>
          <w:sz w:val="21"/>
          <w:szCs w:val="21"/>
        </w:rPr>
        <w:t>Naziv (tvrtka) i sjedište ponuditelja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73"/>
        <w:gridCol w:w="4678"/>
      </w:tblGrid>
      <w:tr w:rsidR="00202724" w:rsidRPr="00FE17EB" w14:paraId="05568AD0" w14:textId="77777777" w:rsidTr="00C920AF">
        <w:tc>
          <w:tcPr>
            <w:tcW w:w="4673" w:type="dxa"/>
            <w:shd w:val="clear" w:color="auto" w:fill="FFFFFF" w:themeFill="background1"/>
            <w:vAlign w:val="center"/>
          </w:tcPr>
          <w:p w14:paraId="2923DD70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Zajednica </w:t>
            </w:r>
            <w:r w:rsidR="00BA21FD"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gospodarskih subjekata </w:t>
            </w:r>
          </w:p>
        </w:tc>
        <w:tc>
          <w:tcPr>
            <w:tcW w:w="4678" w:type="dxa"/>
            <w:vAlign w:val="center"/>
          </w:tcPr>
          <w:p w14:paraId="5FF2EC0D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Cs/>
                <w:sz w:val="21"/>
                <w:szCs w:val="21"/>
              </w:rPr>
              <w:t>NE</w:t>
            </w:r>
          </w:p>
        </w:tc>
      </w:tr>
      <w:tr w:rsidR="00202724" w:rsidRPr="00FE17EB" w14:paraId="3D2FCC7F" w14:textId="77777777" w:rsidTr="00C920AF">
        <w:tc>
          <w:tcPr>
            <w:tcW w:w="4673" w:type="dxa"/>
            <w:shd w:val="clear" w:color="auto" w:fill="FFFFFF" w:themeFill="background1"/>
            <w:vAlign w:val="center"/>
          </w:tcPr>
          <w:p w14:paraId="64180A1A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Ponuditelj:</w:t>
            </w:r>
          </w:p>
        </w:tc>
        <w:tc>
          <w:tcPr>
            <w:tcW w:w="4678" w:type="dxa"/>
            <w:vAlign w:val="center"/>
          </w:tcPr>
          <w:p w14:paraId="09487EA9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1F79E2F2" w14:textId="77777777" w:rsidTr="00C920AF">
        <w:tc>
          <w:tcPr>
            <w:tcW w:w="4673" w:type="dxa"/>
            <w:shd w:val="clear" w:color="auto" w:fill="FFFFFF" w:themeFill="background1"/>
            <w:vAlign w:val="center"/>
          </w:tcPr>
          <w:p w14:paraId="6DC4F954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Adresa:</w:t>
            </w:r>
          </w:p>
        </w:tc>
        <w:tc>
          <w:tcPr>
            <w:tcW w:w="4678" w:type="dxa"/>
            <w:vAlign w:val="center"/>
          </w:tcPr>
          <w:p w14:paraId="389DF983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38667940" w14:textId="77777777" w:rsidTr="00C920AF">
        <w:tc>
          <w:tcPr>
            <w:tcW w:w="4673" w:type="dxa"/>
            <w:shd w:val="clear" w:color="auto" w:fill="FFFFFF" w:themeFill="background1"/>
            <w:vAlign w:val="center"/>
          </w:tcPr>
          <w:p w14:paraId="220414EA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OIB:</w:t>
            </w:r>
          </w:p>
        </w:tc>
        <w:tc>
          <w:tcPr>
            <w:tcW w:w="4678" w:type="dxa"/>
            <w:vAlign w:val="center"/>
          </w:tcPr>
          <w:p w14:paraId="11A314ED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58A3C72F" w14:textId="77777777" w:rsidTr="00C920AF">
        <w:tc>
          <w:tcPr>
            <w:tcW w:w="4673" w:type="dxa"/>
            <w:shd w:val="clear" w:color="auto" w:fill="FFFFFF" w:themeFill="background1"/>
            <w:vAlign w:val="center"/>
          </w:tcPr>
          <w:p w14:paraId="4E466C15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IBAN:</w:t>
            </w:r>
          </w:p>
        </w:tc>
        <w:tc>
          <w:tcPr>
            <w:tcW w:w="4678" w:type="dxa"/>
            <w:vAlign w:val="center"/>
          </w:tcPr>
          <w:p w14:paraId="7EAD47AE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505EAEB4" w14:textId="77777777" w:rsidTr="00C920AF">
        <w:tc>
          <w:tcPr>
            <w:tcW w:w="4673" w:type="dxa"/>
            <w:shd w:val="clear" w:color="auto" w:fill="FFFFFF" w:themeFill="background1"/>
            <w:vAlign w:val="center"/>
          </w:tcPr>
          <w:p w14:paraId="1E1D4259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Ponuditelj u sustavu PDV-a (zaokružiti):</w:t>
            </w:r>
          </w:p>
        </w:tc>
        <w:tc>
          <w:tcPr>
            <w:tcW w:w="4678" w:type="dxa"/>
            <w:vAlign w:val="center"/>
          </w:tcPr>
          <w:p w14:paraId="638715DD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Cs/>
                <w:sz w:val="21"/>
                <w:szCs w:val="21"/>
              </w:rPr>
              <w:t>DA                    NE</w:t>
            </w:r>
          </w:p>
        </w:tc>
      </w:tr>
      <w:tr w:rsidR="00202724" w:rsidRPr="00FE17EB" w14:paraId="3AE1739F" w14:textId="77777777" w:rsidTr="00C920AF">
        <w:tc>
          <w:tcPr>
            <w:tcW w:w="4673" w:type="dxa"/>
            <w:shd w:val="clear" w:color="auto" w:fill="FFFFFF" w:themeFill="background1"/>
            <w:vAlign w:val="center"/>
          </w:tcPr>
          <w:p w14:paraId="5B610D0D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Adresa za dostavu pošte:</w:t>
            </w:r>
          </w:p>
        </w:tc>
        <w:tc>
          <w:tcPr>
            <w:tcW w:w="4678" w:type="dxa"/>
            <w:vAlign w:val="center"/>
          </w:tcPr>
          <w:p w14:paraId="353E8783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66722901" w14:textId="77777777" w:rsidTr="00C920AF">
        <w:tc>
          <w:tcPr>
            <w:tcW w:w="4673" w:type="dxa"/>
            <w:shd w:val="clear" w:color="auto" w:fill="FFFFFF" w:themeFill="background1"/>
            <w:vAlign w:val="center"/>
          </w:tcPr>
          <w:p w14:paraId="0A3117B3" w14:textId="77777777" w:rsidR="001C3529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Kontakt osoba ponuditelja, telefon, </w:t>
            </w:r>
          </w:p>
          <w:p w14:paraId="761D7C17" w14:textId="52C27C8D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faks, e-pošta:</w:t>
            </w:r>
          </w:p>
        </w:tc>
        <w:tc>
          <w:tcPr>
            <w:tcW w:w="4678" w:type="dxa"/>
            <w:vAlign w:val="center"/>
          </w:tcPr>
          <w:p w14:paraId="642E7CAF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</w:tbl>
    <w:p w14:paraId="449BE6A0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p w14:paraId="2BEB6B1B" w14:textId="77777777" w:rsidR="00202724" w:rsidRPr="00FE17EB" w:rsidRDefault="00480634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  <w:r w:rsidRPr="00FE17EB">
        <w:rPr>
          <w:rFonts w:ascii="Verdana" w:hAnsi="Verdana"/>
          <w:b/>
          <w:bCs/>
          <w:sz w:val="21"/>
          <w:szCs w:val="21"/>
        </w:rPr>
        <w:t xml:space="preserve">2. </w:t>
      </w:r>
      <w:r w:rsidR="00202724" w:rsidRPr="00FE17EB">
        <w:rPr>
          <w:rFonts w:ascii="Verdana" w:hAnsi="Verdana"/>
          <w:b/>
          <w:bCs/>
          <w:sz w:val="21"/>
          <w:szCs w:val="21"/>
        </w:rPr>
        <w:t>Cijena ponude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77"/>
        <w:gridCol w:w="5245"/>
      </w:tblGrid>
      <w:tr w:rsidR="00202724" w:rsidRPr="00FE17EB" w14:paraId="7B425629" w14:textId="77777777" w:rsidTr="00C920AF">
        <w:tc>
          <w:tcPr>
            <w:tcW w:w="4077" w:type="dxa"/>
            <w:shd w:val="clear" w:color="auto" w:fill="FFFFFF" w:themeFill="background1"/>
            <w:vAlign w:val="center"/>
          </w:tcPr>
          <w:p w14:paraId="0178C2A1" w14:textId="39F7DC7A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Cijena ponude u </w:t>
            </w:r>
            <w:r w:rsidR="001C3529">
              <w:rPr>
                <w:rFonts w:ascii="Verdana" w:hAnsi="Verdana"/>
                <w:b/>
                <w:bCs/>
                <w:sz w:val="21"/>
                <w:szCs w:val="21"/>
              </w:rPr>
              <w:t>EUR</w:t>
            </w: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 bez PDV-a:</w:t>
            </w:r>
          </w:p>
        </w:tc>
        <w:tc>
          <w:tcPr>
            <w:tcW w:w="5245" w:type="dxa"/>
            <w:vAlign w:val="center"/>
          </w:tcPr>
          <w:p w14:paraId="10CF4979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35DBAA3C" w14:textId="77777777" w:rsidTr="00C920AF">
        <w:tc>
          <w:tcPr>
            <w:tcW w:w="4077" w:type="dxa"/>
            <w:shd w:val="clear" w:color="auto" w:fill="FFFFFF" w:themeFill="background1"/>
            <w:vAlign w:val="center"/>
          </w:tcPr>
          <w:p w14:paraId="3AF058DF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Iznos PDV-a :</w:t>
            </w:r>
          </w:p>
        </w:tc>
        <w:tc>
          <w:tcPr>
            <w:tcW w:w="5245" w:type="dxa"/>
            <w:vAlign w:val="center"/>
          </w:tcPr>
          <w:p w14:paraId="318E2985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1A16A57A" w14:textId="77777777" w:rsidTr="00C920AF">
        <w:tc>
          <w:tcPr>
            <w:tcW w:w="4077" w:type="dxa"/>
            <w:shd w:val="clear" w:color="auto" w:fill="FFFFFF" w:themeFill="background1"/>
            <w:vAlign w:val="center"/>
          </w:tcPr>
          <w:p w14:paraId="471E8E3F" w14:textId="4A83B521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Cijena ponude u </w:t>
            </w:r>
            <w:r w:rsidR="001C3529">
              <w:rPr>
                <w:rFonts w:ascii="Verdana" w:hAnsi="Verdana"/>
                <w:b/>
                <w:bCs/>
                <w:sz w:val="21"/>
                <w:szCs w:val="21"/>
              </w:rPr>
              <w:t>EUR</w:t>
            </w: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 s PDV-om:</w:t>
            </w:r>
          </w:p>
        </w:tc>
        <w:tc>
          <w:tcPr>
            <w:tcW w:w="5245" w:type="dxa"/>
            <w:vAlign w:val="center"/>
          </w:tcPr>
          <w:p w14:paraId="7A43E78A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</w:tbl>
    <w:p w14:paraId="71D6F509" w14:textId="77777777" w:rsidR="00554F4A" w:rsidRPr="00FE17EB" w:rsidRDefault="00554F4A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p w14:paraId="5E83518E" w14:textId="77777777" w:rsidR="00202724" w:rsidRPr="00FE17EB" w:rsidRDefault="00554F4A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  <w:r w:rsidRPr="00FE17EB">
        <w:rPr>
          <w:rFonts w:ascii="Verdana" w:hAnsi="Verdana"/>
          <w:b/>
          <w:bCs/>
          <w:sz w:val="21"/>
          <w:szCs w:val="21"/>
        </w:rPr>
        <w:t xml:space="preserve">3. </w:t>
      </w:r>
      <w:r w:rsidR="00202724" w:rsidRPr="00FE17EB">
        <w:rPr>
          <w:rFonts w:ascii="Verdana" w:hAnsi="Verdana"/>
          <w:b/>
          <w:bCs/>
          <w:sz w:val="21"/>
          <w:szCs w:val="21"/>
        </w:rPr>
        <w:t>Rok valjanosti ponude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77"/>
        <w:gridCol w:w="5245"/>
      </w:tblGrid>
      <w:tr w:rsidR="00202724" w:rsidRPr="00FE17EB" w14:paraId="02AE3FFD" w14:textId="77777777" w:rsidTr="00C920AF">
        <w:tc>
          <w:tcPr>
            <w:tcW w:w="4077" w:type="dxa"/>
            <w:shd w:val="clear" w:color="auto" w:fill="FFFFFF" w:themeFill="background1"/>
            <w:vAlign w:val="center"/>
          </w:tcPr>
          <w:p w14:paraId="6EDC9504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Rok valjanosti ponude:</w:t>
            </w:r>
          </w:p>
        </w:tc>
        <w:tc>
          <w:tcPr>
            <w:tcW w:w="5245" w:type="dxa"/>
            <w:vAlign w:val="center"/>
          </w:tcPr>
          <w:p w14:paraId="1F4DB1E4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</w:tbl>
    <w:p w14:paraId="71D97D50" w14:textId="77777777" w:rsidR="00C920AF" w:rsidRPr="00FE17EB" w:rsidRDefault="00C920AF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p w14:paraId="3FA94CF1" w14:textId="69BD63A8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  <w:r w:rsidRPr="00FE17EB">
        <w:rPr>
          <w:rFonts w:ascii="Verdana" w:hAnsi="Verdana"/>
          <w:b/>
          <w:bCs/>
          <w:sz w:val="21"/>
          <w:szCs w:val="21"/>
        </w:rPr>
        <w:t xml:space="preserve">Svojim potpisom potvrđujemo da smo proučili i razumjeli Dokumentaciju </w:t>
      </w:r>
      <w:r w:rsidR="0042451F" w:rsidRPr="00FE17EB">
        <w:rPr>
          <w:rFonts w:ascii="Verdana" w:hAnsi="Verdana"/>
          <w:b/>
          <w:bCs/>
          <w:sz w:val="21"/>
          <w:szCs w:val="21"/>
        </w:rPr>
        <w:t>o nabavi</w:t>
      </w:r>
      <w:r w:rsidRPr="00FE17EB">
        <w:rPr>
          <w:rFonts w:ascii="Verdana" w:hAnsi="Verdana"/>
          <w:b/>
          <w:bCs/>
          <w:sz w:val="21"/>
          <w:szCs w:val="21"/>
        </w:rPr>
        <w:t xml:space="preserve"> i sve uvjete nadmetanja te da da</w:t>
      </w:r>
      <w:r w:rsidRPr="00036556">
        <w:rPr>
          <w:rFonts w:ascii="Verdana" w:hAnsi="Verdana"/>
          <w:b/>
          <w:bCs/>
          <w:sz w:val="21"/>
          <w:szCs w:val="21"/>
        </w:rPr>
        <w:t xml:space="preserve">jemo ponudu čije su tehničke specifikacije (opis posla) opisane u </w:t>
      </w:r>
      <w:r w:rsidR="00C920AF" w:rsidRPr="00036556">
        <w:rPr>
          <w:rFonts w:ascii="Verdana" w:hAnsi="Verdana"/>
          <w:b/>
          <w:bCs/>
          <w:sz w:val="21"/>
          <w:szCs w:val="21"/>
        </w:rPr>
        <w:t xml:space="preserve">Prilogu </w:t>
      </w:r>
      <w:r w:rsidRPr="00036556">
        <w:rPr>
          <w:rFonts w:ascii="Verdana" w:hAnsi="Verdana"/>
          <w:b/>
          <w:bCs/>
          <w:sz w:val="21"/>
          <w:szCs w:val="21"/>
        </w:rPr>
        <w:t xml:space="preserve">V Dokumentacije </w:t>
      </w:r>
      <w:r w:rsidR="0042451F" w:rsidRPr="00036556">
        <w:rPr>
          <w:rFonts w:ascii="Verdana" w:hAnsi="Verdana"/>
          <w:b/>
          <w:bCs/>
          <w:sz w:val="21"/>
          <w:szCs w:val="21"/>
        </w:rPr>
        <w:t>o nabavi</w:t>
      </w:r>
      <w:r w:rsidRPr="00036556">
        <w:rPr>
          <w:rFonts w:ascii="Verdana" w:hAnsi="Verdana"/>
          <w:b/>
          <w:bCs/>
          <w:sz w:val="21"/>
          <w:szCs w:val="21"/>
        </w:rPr>
        <w:t>, sve</w:t>
      </w:r>
      <w:r w:rsidRPr="00FE17EB">
        <w:rPr>
          <w:rFonts w:ascii="Verdana" w:hAnsi="Verdana"/>
          <w:b/>
          <w:bCs/>
          <w:sz w:val="21"/>
          <w:szCs w:val="21"/>
        </w:rPr>
        <w:t xml:space="preserve"> u skladu s odredbama Dokumentacije </w:t>
      </w:r>
      <w:r w:rsidR="007A264E" w:rsidRPr="00FE17EB">
        <w:rPr>
          <w:rFonts w:ascii="Verdana" w:hAnsi="Verdana"/>
          <w:b/>
          <w:bCs/>
          <w:sz w:val="21"/>
          <w:szCs w:val="21"/>
        </w:rPr>
        <w:t>o nabavi</w:t>
      </w:r>
      <w:r w:rsidRPr="00FE17EB">
        <w:rPr>
          <w:rFonts w:ascii="Verdana" w:hAnsi="Verdana"/>
          <w:b/>
          <w:bCs/>
          <w:sz w:val="21"/>
          <w:szCs w:val="21"/>
        </w:rPr>
        <w:t>.</w:t>
      </w:r>
    </w:p>
    <w:p w14:paraId="5CF99317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p w14:paraId="2465CB60" w14:textId="77777777" w:rsidR="001C3529" w:rsidRDefault="00C920AF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U ______________, __.__.</w:t>
      </w:r>
      <w:r w:rsidR="00202724" w:rsidRPr="00FE17EB">
        <w:rPr>
          <w:rFonts w:ascii="Verdana" w:hAnsi="Verdana"/>
          <w:bCs/>
          <w:sz w:val="21"/>
          <w:szCs w:val="21"/>
        </w:rPr>
        <w:t>20__.</w:t>
      </w:r>
      <w:r w:rsidR="00202724" w:rsidRPr="00FE17EB">
        <w:rPr>
          <w:rFonts w:ascii="Verdana" w:hAnsi="Verdana"/>
          <w:bCs/>
          <w:sz w:val="21"/>
          <w:szCs w:val="21"/>
        </w:rPr>
        <w:tab/>
      </w:r>
      <w:r w:rsidR="00202724" w:rsidRPr="00FE17EB">
        <w:rPr>
          <w:rFonts w:ascii="Verdana" w:hAnsi="Verdana"/>
          <w:bCs/>
          <w:sz w:val="21"/>
          <w:szCs w:val="21"/>
        </w:rPr>
        <w:tab/>
      </w:r>
      <w:r w:rsidR="00202724" w:rsidRPr="00FE17EB">
        <w:rPr>
          <w:rFonts w:ascii="Verdana" w:hAnsi="Verdana"/>
          <w:bCs/>
          <w:sz w:val="21"/>
          <w:szCs w:val="21"/>
        </w:rPr>
        <w:tab/>
      </w:r>
      <w:r w:rsidR="00202724" w:rsidRPr="00FE17EB">
        <w:rPr>
          <w:rFonts w:ascii="Verdana" w:hAnsi="Verdana"/>
          <w:bCs/>
          <w:sz w:val="21"/>
          <w:szCs w:val="21"/>
        </w:rPr>
        <w:tab/>
      </w:r>
    </w:p>
    <w:p w14:paraId="2E3C331A" w14:textId="77777777" w:rsidR="001C3529" w:rsidRDefault="001C3529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380AB4D9" w14:textId="77777777" w:rsidR="001C3529" w:rsidRDefault="001C3529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6D8CB584" w14:textId="56814396" w:rsidR="00202724" w:rsidRDefault="00202724" w:rsidP="001C3529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ab/>
        <w:t>ZA PONUDITELJA:</w:t>
      </w:r>
    </w:p>
    <w:p w14:paraId="690C5BB9" w14:textId="77777777" w:rsidR="001C3529" w:rsidRDefault="001C3529" w:rsidP="001C3529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bCs/>
          <w:sz w:val="21"/>
          <w:szCs w:val="21"/>
        </w:rPr>
      </w:pPr>
    </w:p>
    <w:p w14:paraId="02E439F5" w14:textId="77777777" w:rsidR="001C3529" w:rsidRPr="00FE17EB" w:rsidRDefault="001C3529" w:rsidP="001C3529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bCs/>
          <w:sz w:val="21"/>
          <w:szCs w:val="21"/>
        </w:rPr>
      </w:pPr>
    </w:p>
    <w:p w14:paraId="4A1C72D4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  <w:t xml:space="preserve"> ________________________________</w:t>
      </w:r>
    </w:p>
    <w:p w14:paraId="43A7C5D8" w14:textId="77777777" w:rsidR="001C3529" w:rsidRDefault="00202724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="00BD6114" w:rsidRPr="00FE17EB">
        <w:rPr>
          <w:rFonts w:ascii="Verdana" w:hAnsi="Verdana"/>
          <w:bCs/>
          <w:sz w:val="21"/>
          <w:szCs w:val="21"/>
        </w:rPr>
        <w:t xml:space="preserve">     </w:t>
      </w:r>
    </w:p>
    <w:p w14:paraId="406DFBD1" w14:textId="74BAF722" w:rsidR="00202724" w:rsidRPr="00FE17EB" w:rsidRDefault="00BD6114" w:rsidP="001C3529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 xml:space="preserve"> </w:t>
      </w:r>
      <w:r w:rsidR="00202724" w:rsidRPr="00FE17EB">
        <w:rPr>
          <w:rFonts w:ascii="Verdana" w:hAnsi="Verdana"/>
          <w:bCs/>
          <w:sz w:val="21"/>
          <w:szCs w:val="21"/>
        </w:rPr>
        <w:t>(ime, prezime i potpis osobe ovlaštene za zastupanje gospodarskog subjekta)</w:t>
      </w:r>
    </w:p>
    <w:p w14:paraId="566261BB" w14:textId="77777777" w:rsidR="00202724" w:rsidRPr="00FE17EB" w:rsidRDefault="00202724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  <w:highlight w:val="yellow"/>
          <w:lang w:bidi="hr-HR"/>
        </w:rPr>
      </w:pPr>
    </w:p>
    <w:p w14:paraId="174C36DA" w14:textId="39C884BC" w:rsidR="001C3529" w:rsidRDefault="001C3529">
      <w:pPr>
        <w:spacing w:after="160" w:line="259" w:lineRule="auto"/>
        <w:rPr>
          <w:rFonts w:ascii="Verdana" w:hAnsi="Verdana"/>
          <w:bCs/>
          <w:sz w:val="21"/>
          <w:szCs w:val="21"/>
          <w:highlight w:val="cyan"/>
          <w:lang w:bidi="hr-HR"/>
        </w:rPr>
      </w:pPr>
      <w:r>
        <w:rPr>
          <w:rFonts w:ascii="Verdana" w:hAnsi="Verdana"/>
          <w:bCs/>
          <w:sz w:val="21"/>
          <w:szCs w:val="21"/>
          <w:highlight w:val="cyan"/>
          <w:lang w:bidi="hr-HR"/>
        </w:rPr>
        <w:br w:type="page"/>
      </w:r>
    </w:p>
    <w:p w14:paraId="5C9900A7" w14:textId="77777777" w:rsidR="003F330B" w:rsidRPr="00FE17EB" w:rsidRDefault="003F330B" w:rsidP="00D34D08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highlight w:val="cyan"/>
          <w:lang w:bidi="hr-HR"/>
        </w:rPr>
      </w:pPr>
    </w:p>
    <w:p w14:paraId="33D222E4" w14:textId="77777777" w:rsidR="001C3529" w:rsidRPr="00FE17EB" w:rsidRDefault="001C3529" w:rsidP="001C3529">
      <w:pPr>
        <w:spacing w:after="0" w:line="240" w:lineRule="auto"/>
        <w:ind w:right="-284"/>
        <w:jc w:val="center"/>
        <w:rPr>
          <w:rFonts w:ascii="Verdana" w:hAnsi="Verdana"/>
          <w:sz w:val="21"/>
          <w:szCs w:val="21"/>
          <w:u w:val="single"/>
        </w:rPr>
      </w:pPr>
      <w:r w:rsidRPr="001C3529">
        <w:rPr>
          <w:rFonts w:ascii="Verdana" w:hAnsi="Verdana"/>
          <w:sz w:val="21"/>
          <w:szCs w:val="21"/>
          <w:u w:val="single"/>
        </w:rPr>
        <w:t>PRILOG I DOKUMENTACIJE</w:t>
      </w:r>
      <w:r w:rsidRPr="00FE17EB">
        <w:rPr>
          <w:rFonts w:ascii="Verdana" w:hAnsi="Verdana"/>
          <w:sz w:val="21"/>
          <w:szCs w:val="21"/>
          <w:u w:val="single"/>
        </w:rPr>
        <w:t xml:space="preserve"> O NABAVI</w:t>
      </w:r>
    </w:p>
    <w:p w14:paraId="1F916676" w14:textId="77777777" w:rsidR="001C3529" w:rsidRPr="00FE17EB" w:rsidRDefault="001C3529" w:rsidP="001C3529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sz w:val="21"/>
          <w:szCs w:val="21"/>
          <w:u w:val="single"/>
        </w:rPr>
      </w:pPr>
    </w:p>
    <w:p w14:paraId="28148A58" w14:textId="77777777" w:rsidR="001C3529" w:rsidRPr="00FE17EB" w:rsidRDefault="001C3529" w:rsidP="001C3529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sz w:val="21"/>
          <w:szCs w:val="21"/>
          <w:u w:val="single"/>
        </w:rPr>
      </w:pPr>
      <w:r w:rsidRPr="00FE17EB">
        <w:rPr>
          <w:rFonts w:ascii="Verdana" w:hAnsi="Verdana"/>
          <w:sz w:val="21"/>
          <w:szCs w:val="21"/>
          <w:u w:val="single"/>
        </w:rPr>
        <w:t>PONUDBENI LIST</w:t>
      </w:r>
    </w:p>
    <w:p w14:paraId="370C24C4" w14:textId="77777777" w:rsidR="001C3529" w:rsidRPr="00FE17EB" w:rsidRDefault="001C3529" w:rsidP="001C3529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lang w:bidi="hr-HR"/>
        </w:rPr>
      </w:pPr>
    </w:p>
    <w:p w14:paraId="4750E3AE" w14:textId="2873DCD4" w:rsidR="001C3529" w:rsidRPr="001C3529" w:rsidRDefault="001C3529" w:rsidP="001C3529">
      <w:pPr>
        <w:pStyle w:val="Default"/>
        <w:ind w:left="426" w:right="-284"/>
        <w:jc w:val="center"/>
        <w:rPr>
          <w:rFonts w:ascii="Verdana" w:hAnsi="Verdana" w:cstheme="minorHAnsi"/>
          <w:bCs/>
          <w:sz w:val="22"/>
          <w:szCs w:val="22"/>
        </w:rPr>
      </w:pPr>
      <w:r w:rsidRPr="00036556">
        <w:rPr>
          <w:rFonts w:ascii="Verdana" w:hAnsi="Verdana" w:cstheme="minorHAnsi"/>
          <w:bCs/>
          <w:sz w:val="22"/>
          <w:szCs w:val="22"/>
        </w:rPr>
        <w:t>Usluga organizacije participativnog sastanka i kreativnog laboratorija te izrade popratnog digitalnog sadržaja u okviru projekta SOCRAT</w:t>
      </w:r>
    </w:p>
    <w:p w14:paraId="66857398" w14:textId="77777777" w:rsidR="004D0A7F" w:rsidRPr="004D0A7F" w:rsidRDefault="004D0A7F" w:rsidP="004D0A7F">
      <w:pPr>
        <w:spacing w:after="0" w:line="259" w:lineRule="auto"/>
        <w:jc w:val="center"/>
        <w:rPr>
          <w:rFonts w:ascii="Verdana" w:hAnsi="Verdana"/>
          <w:bCs/>
          <w:sz w:val="21"/>
          <w:szCs w:val="21"/>
          <w:lang w:bidi="hr-HR"/>
        </w:rPr>
      </w:pPr>
      <w:r w:rsidRPr="004D0A7F">
        <w:rPr>
          <w:rFonts w:ascii="Verdana" w:hAnsi="Verdana"/>
          <w:bCs/>
          <w:sz w:val="21"/>
          <w:szCs w:val="21"/>
          <w:lang w:bidi="hr-HR"/>
        </w:rPr>
        <w:t>Urudžbeni broj: 503/2025</w:t>
      </w:r>
    </w:p>
    <w:p w14:paraId="2A6DFA0B" w14:textId="77777777" w:rsidR="004D0A7F" w:rsidRDefault="004D0A7F" w:rsidP="004D0A7F">
      <w:pPr>
        <w:spacing w:after="0" w:line="259" w:lineRule="auto"/>
        <w:jc w:val="center"/>
        <w:rPr>
          <w:rFonts w:ascii="Verdana" w:hAnsi="Verdana"/>
          <w:bCs/>
          <w:sz w:val="21"/>
          <w:szCs w:val="21"/>
          <w:lang w:bidi="hr-HR"/>
        </w:rPr>
      </w:pPr>
      <w:r w:rsidRPr="004D0A7F">
        <w:rPr>
          <w:rFonts w:ascii="Verdana" w:hAnsi="Verdana"/>
          <w:bCs/>
          <w:sz w:val="21"/>
          <w:szCs w:val="21"/>
          <w:lang w:bidi="hr-HR"/>
        </w:rPr>
        <w:t>Klasa: 2.4.1.</w:t>
      </w:r>
    </w:p>
    <w:p w14:paraId="22AFCAE5" w14:textId="12F3B4DB" w:rsidR="00202724" w:rsidRPr="001C3529" w:rsidRDefault="00202724" w:rsidP="004D0A7F">
      <w:pPr>
        <w:spacing w:after="160" w:line="259" w:lineRule="auto"/>
        <w:jc w:val="center"/>
        <w:rPr>
          <w:rFonts w:ascii="Verdana" w:hAnsi="Verdana"/>
          <w:bCs/>
          <w:sz w:val="21"/>
          <w:szCs w:val="21"/>
          <w:highlight w:val="cyan"/>
          <w:lang w:bidi="hr-HR"/>
        </w:rPr>
      </w:pPr>
      <w:r w:rsidRPr="00FE17EB">
        <w:rPr>
          <w:rFonts w:ascii="Verdana" w:hAnsi="Verdana"/>
          <w:bCs/>
          <w:sz w:val="21"/>
          <w:szCs w:val="21"/>
          <w:lang w:bidi="hr-HR"/>
        </w:rPr>
        <w:t xml:space="preserve">OPCIJA 2 – u slučaju zajednice </w:t>
      </w:r>
      <w:r w:rsidR="00CB33F3" w:rsidRPr="00FE17EB">
        <w:rPr>
          <w:rFonts w:ascii="Verdana" w:hAnsi="Verdana"/>
          <w:b/>
          <w:sz w:val="21"/>
          <w:szCs w:val="21"/>
          <w:u w:val="single"/>
        </w:rPr>
        <w:t>gospodarskih subjekata</w:t>
      </w:r>
      <w:r w:rsidRPr="00FE17EB">
        <w:rPr>
          <w:rFonts w:ascii="Verdana" w:hAnsi="Verdana"/>
          <w:bCs/>
          <w:sz w:val="21"/>
          <w:szCs w:val="21"/>
          <w:lang w:bidi="hr-HR"/>
        </w:rPr>
        <w:t xml:space="preserve"> – ispunjava se za sve članove zajednice </w:t>
      </w:r>
      <w:r w:rsidR="00BA21FD" w:rsidRPr="00FE17EB">
        <w:rPr>
          <w:rFonts w:ascii="Verdana" w:hAnsi="Verdana"/>
          <w:bCs/>
          <w:sz w:val="21"/>
          <w:szCs w:val="21"/>
          <w:lang w:bidi="hr-HR"/>
        </w:rPr>
        <w:t xml:space="preserve">gospodarskih subjekata </w:t>
      </w:r>
      <w:r w:rsidRPr="00FE17EB">
        <w:rPr>
          <w:rFonts w:ascii="Verdana" w:hAnsi="Verdana"/>
          <w:bCs/>
          <w:sz w:val="21"/>
          <w:szCs w:val="21"/>
          <w:lang w:bidi="hr-HR"/>
        </w:rPr>
        <w:t>posebno</w:t>
      </w:r>
    </w:p>
    <w:p w14:paraId="4D077BDF" w14:textId="77777777" w:rsidR="00202724" w:rsidRPr="00FE17EB" w:rsidRDefault="00202724" w:rsidP="00793124">
      <w:pPr>
        <w:numPr>
          <w:ilvl w:val="0"/>
          <w:numId w:val="8"/>
        </w:numPr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  <w:r w:rsidRPr="00FE17EB">
        <w:rPr>
          <w:rFonts w:ascii="Verdana" w:hAnsi="Verdana"/>
          <w:b/>
          <w:bCs/>
          <w:sz w:val="21"/>
          <w:szCs w:val="21"/>
        </w:rPr>
        <w:t>Naziv (tvrtka) i sjedište ponuditelja</w:t>
      </w:r>
    </w:p>
    <w:tbl>
      <w:tblPr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65"/>
        <w:gridCol w:w="3685"/>
      </w:tblGrid>
      <w:tr w:rsidR="00202724" w:rsidRPr="00FE17EB" w14:paraId="67D57E52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3327FB32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Zajednica </w:t>
            </w:r>
            <w:r w:rsidR="004E21C7"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gospodarskih subjekata </w:t>
            </w:r>
          </w:p>
        </w:tc>
        <w:tc>
          <w:tcPr>
            <w:tcW w:w="3685" w:type="dxa"/>
            <w:vAlign w:val="center"/>
          </w:tcPr>
          <w:p w14:paraId="1FDC7732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Cs/>
                <w:sz w:val="21"/>
                <w:szCs w:val="21"/>
              </w:rPr>
              <w:t xml:space="preserve">DA                    </w:t>
            </w:r>
          </w:p>
        </w:tc>
      </w:tr>
      <w:tr w:rsidR="00202724" w:rsidRPr="00FE17EB" w14:paraId="5FBE6AA8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045C02BC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  <w:u w:val="single"/>
              </w:rPr>
              <w:t>Član zajednice 1 (</w:t>
            </w:r>
            <w:r w:rsidR="00554F4A" w:rsidRPr="00FE17EB">
              <w:rPr>
                <w:rFonts w:ascii="Verdana" w:hAnsi="Verdana"/>
                <w:b/>
                <w:bCs/>
                <w:sz w:val="21"/>
                <w:szCs w:val="21"/>
                <w:u w:val="single"/>
              </w:rPr>
              <w:t>p</w:t>
            </w:r>
            <w:r w:rsidRPr="00FE17EB">
              <w:rPr>
                <w:rFonts w:ascii="Verdana" w:hAnsi="Verdana"/>
                <w:b/>
                <w:bCs/>
                <w:sz w:val="21"/>
                <w:szCs w:val="21"/>
                <w:u w:val="single"/>
              </w:rPr>
              <w:t>onuditelj)</w:t>
            </w: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3685" w:type="dxa"/>
            <w:vAlign w:val="center"/>
          </w:tcPr>
          <w:p w14:paraId="58E18BD6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504508B6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270E87AC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Adresa:</w:t>
            </w:r>
          </w:p>
        </w:tc>
        <w:tc>
          <w:tcPr>
            <w:tcW w:w="3685" w:type="dxa"/>
            <w:vAlign w:val="center"/>
          </w:tcPr>
          <w:p w14:paraId="7377A6C0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40C8AAD7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036C1CCA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OIB:</w:t>
            </w:r>
          </w:p>
        </w:tc>
        <w:tc>
          <w:tcPr>
            <w:tcW w:w="3685" w:type="dxa"/>
            <w:vAlign w:val="center"/>
          </w:tcPr>
          <w:p w14:paraId="65992FB9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1AC9E6E4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6D4EE3C0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IBAN:</w:t>
            </w:r>
          </w:p>
        </w:tc>
        <w:tc>
          <w:tcPr>
            <w:tcW w:w="3685" w:type="dxa"/>
            <w:vAlign w:val="center"/>
          </w:tcPr>
          <w:p w14:paraId="0684414D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230D5982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4EAB69FB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Ponuditelj u sustavu PDV-a (zaokružiti):</w:t>
            </w:r>
          </w:p>
        </w:tc>
        <w:tc>
          <w:tcPr>
            <w:tcW w:w="3685" w:type="dxa"/>
            <w:vAlign w:val="center"/>
          </w:tcPr>
          <w:p w14:paraId="210DA205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Cs/>
                <w:sz w:val="21"/>
                <w:szCs w:val="21"/>
              </w:rPr>
              <w:t>DA                    NE</w:t>
            </w:r>
          </w:p>
        </w:tc>
      </w:tr>
      <w:tr w:rsidR="00202724" w:rsidRPr="00FE17EB" w14:paraId="3C3A671E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522F92D6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Adresa za dostavu pošte:</w:t>
            </w:r>
          </w:p>
        </w:tc>
        <w:tc>
          <w:tcPr>
            <w:tcW w:w="3685" w:type="dxa"/>
            <w:vAlign w:val="center"/>
          </w:tcPr>
          <w:p w14:paraId="062107F1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3119DDBF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2AB8B8DB" w14:textId="77777777" w:rsidR="001C3529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Kontakt osoba ponuditelja, telefon, </w:t>
            </w:r>
          </w:p>
          <w:p w14:paraId="2792B714" w14:textId="5EB3971A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faks, e-pošta:</w:t>
            </w:r>
          </w:p>
        </w:tc>
        <w:tc>
          <w:tcPr>
            <w:tcW w:w="3685" w:type="dxa"/>
            <w:vAlign w:val="center"/>
          </w:tcPr>
          <w:p w14:paraId="42863130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54AFDB99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745D5894" w14:textId="77777777" w:rsidR="001C3529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Dio ugovora koji će izvršavati član </w:t>
            </w:r>
          </w:p>
          <w:p w14:paraId="4529086A" w14:textId="77777777" w:rsidR="001C3529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zajednice (navesti predmet, količinu, </w:t>
            </w:r>
          </w:p>
          <w:p w14:paraId="29D8F9A4" w14:textId="1D14E1D9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vrijednost i postotni dio) :</w:t>
            </w:r>
          </w:p>
        </w:tc>
        <w:tc>
          <w:tcPr>
            <w:tcW w:w="3685" w:type="dxa"/>
            <w:vAlign w:val="center"/>
          </w:tcPr>
          <w:p w14:paraId="492CF505" w14:textId="77777777" w:rsidR="00202724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650DE449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47578DCE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7507A416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3E22327F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03EDCBCB" w14:textId="77777777" w:rsidR="001C3529" w:rsidRPr="00FE17EB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</w:tbl>
    <w:p w14:paraId="798866E7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p w14:paraId="00E0A275" w14:textId="77777777" w:rsidR="004E21C7" w:rsidRPr="00FE17EB" w:rsidRDefault="004E21C7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U ______________, __.__.20__.</w:t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</w:p>
    <w:p w14:paraId="44C523C4" w14:textId="77777777" w:rsidR="00554F4A" w:rsidRPr="00FE17EB" w:rsidRDefault="00554F4A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59F9F80F" w14:textId="77777777" w:rsidR="004E21C7" w:rsidRPr="00FE17EB" w:rsidRDefault="004E21C7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ZA ČLANA ZAJEDNICE GOSPODARSKIH SUBJEKATA 1:</w:t>
      </w:r>
    </w:p>
    <w:p w14:paraId="65AE454B" w14:textId="77777777" w:rsidR="004E21C7" w:rsidRPr="00FE17EB" w:rsidRDefault="004E21C7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</w:p>
    <w:p w14:paraId="69A53306" w14:textId="77777777" w:rsidR="004E21C7" w:rsidRPr="00FE17EB" w:rsidRDefault="004E21C7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________________________________</w:t>
      </w:r>
    </w:p>
    <w:p w14:paraId="01A352C9" w14:textId="77777777" w:rsidR="004E21C7" w:rsidRDefault="004E21C7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(ime, prezime i potpis osobe ovlaštene za zastupanje gospodarskog subjekta)</w:t>
      </w:r>
    </w:p>
    <w:p w14:paraId="4121D2EA" w14:textId="77777777" w:rsidR="0091760D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5ED87DCF" w14:textId="77777777" w:rsidR="0091760D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0E2A447D" w14:textId="77777777" w:rsidR="0091760D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2D8DE471" w14:textId="77777777" w:rsidR="0091760D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01951234" w14:textId="77777777" w:rsidR="0091760D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36D7ECD9" w14:textId="77777777" w:rsidR="0091760D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424BD650" w14:textId="77777777" w:rsidR="0091760D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5800ADE6" w14:textId="77777777" w:rsidR="0091760D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2E1A24C7" w14:textId="77777777" w:rsidR="0091760D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26A29327" w14:textId="77777777" w:rsidR="0091760D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3B8AEBC9" w14:textId="77777777" w:rsidR="0091760D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7E28B03B" w14:textId="77777777" w:rsidR="0091760D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15E6A0BA" w14:textId="77777777" w:rsidR="0091760D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55449FDB" w14:textId="77777777" w:rsidR="0091760D" w:rsidRPr="00FE17EB" w:rsidRDefault="0091760D" w:rsidP="004E21C7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71ABA82E" w14:textId="77777777" w:rsidR="008E3363" w:rsidRPr="00FE17EB" w:rsidRDefault="008E3363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tbl>
      <w:tblPr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65"/>
        <w:gridCol w:w="3685"/>
      </w:tblGrid>
      <w:tr w:rsidR="00202724" w:rsidRPr="00FE17EB" w14:paraId="15B30DCD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615FF1A2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Član zajednice 2:</w:t>
            </w:r>
          </w:p>
        </w:tc>
        <w:tc>
          <w:tcPr>
            <w:tcW w:w="3685" w:type="dxa"/>
            <w:vAlign w:val="center"/>
          </w:tcPr>
          <w:p w14:paraId="38C5C212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341E2792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11251C1C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lastRenderedPageBreak/>
              <w:t>Adresa:</w:t>
            </w:r>
          </w:p>
        </w:tc>
        <w:tc>
          <w:tcPr>
            <w:tcW w:w="3685" w:type="dxa"/>
            <w:vAlign w:val="center"/>
          </w:tcPr>
          <w:p w14:paraId="57B41F35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74E8C702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03E0D46C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OIB:</w:t>
            </w:r>
          </w:p>
        </w:tc>
        <w:tc>
          <w:tcPr>
            <w:tcW w:w="3685" w:type="dxa"/>
            <w:vAlign w:val="center"/>
          </w:tcPr>
          <w:p w14:paraId="6341F88B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183FFCFA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212781C1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IBAN:</w:t>
            </w:r>
          </w:p>
        </w:tc>
        <w:tc>
          <w:tcPr>
            <w:tcW w:w="3685" w:type="dxa"/>
            <w:vAlign w:val="center"/>
          </w:tcPr>
          <w:p w14:paraId="03A97D7E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24BDDF68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69D8D11E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Ponuditelj u sustavu PDV-a (zaokružiti):</w:t>
            </w:r>
          </w:p>
        </w:tc>
        <w:tc>
          <w:tcPr>
            <w:tcW w:w="3685" w:type="dxa"/>
            <w:vAlign w:val="center"/>
          </w:tcPr>
          <w:p w14:paraId="3DDB64FC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Cs/>
                <w:sz w:val="21"/>
                <w:szCs w:val="21"/>
              </w:rPr>
              <w:t>DA                    NE</w:t>
            </w:r>
          </w:p>
        </w:tc>
      </w:tr>
      <w:tr w:rsidR="00202724" w:rsidRPr="00FE17EB" w14:paraId="738619DE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233053AD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Adresa za dostavu pošte:</w:t>
            </w:r>
          </w:p>
        </w:tc>
        <w:tc>
          <w:tcPr>
            <w:tcW w:w="3685" w:type="dxa"/>
            <w:vAlign w:val="center"/>
          </w:tcPr>
          <w:p w14:paraId="1006E4D9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7F7DC5C9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08C4D26A" w14:textId="77777777" w:rsidR="001C3529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Kontakt osoba ponuditelja, telefon, </w:t>
            </w:r>
          </w:p>
          <w:p w14:paraId="7A9B4CF6" w14:textId="40F81830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faks, e-pošta:</w:t>
            </w:r>
          </w:p>
        </w:tc>
        <w:tc>
          <w:tcPr>
            <w:tcW w:w="3685" w:type="dxa"/>
            <w:vAlign w:val="center"/>
          </w:tcPr>
          <w:p w14:paraId="32E46830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3DE4C206" w14:textId="77777777" w:rsidTr="00C920AF">
        <w:tc>
          <w:tcPr>
            <w:tcW w:w="5665" w:type="dxa"/>
            <w:shd w:val="clear" w:color="auto" w:fill="FFFFFF" w:themeFill="background1"/>
            <w:vAlign w:val="center"/>
          </w:tcPr>
          <w:p w14:paraId="1505D889" w14:textId="77777777" w:rsidR="001C3529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Dio ugovora koji će izvršavati član </w:t>
            </w:r>
          </w:p>
          <w:p w14:paraId="60522522" w14:textId="77777777" w:rsidR="001C3529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zajednice (navesti predmet, količinu, </w:t>
            </w:r>
          </w:p>
          <w:p w14:paraId="50116673" w14:textId="62D35433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vrijednost i postotni dio) :</w:t>
            </w:r>
          </w:p>
        </w:tc>
        <w:tc>
          <w:tcPr>
            <w:tcW w:w="3685" w:type="dxa"/>
            <w:vAlign w:val="center"/>
          </w:tcPr>
          <w:p w14:paraId="7BB9BBF1" w14:textId="77777777" w:rsidR="00202724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10826AA8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6E33EB17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75F9B4CF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46942F3B" w14:textId="77777777" w:rsidR="001C3529" w:rsidRPr="00FE17EB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</w:tbl>
    <w:p w14:paraId="0BF446FC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p w14:paraId="3553ED1E" w14:textId="77777777" w:rsidR="00C920AF" w:rsidRPr="00FE17EB" w:rsidRDefault="00C920AF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U ______________, __.__.</w:t>
      </w:r>
      <w:r w:rsidR="00202724" w:rsidRPr="00FE17EB">
        <w:rPr>
          <w:rFonts w:ascii="Verdana" w:hAnsi="Verdana"/>
          <w:bCs/>
          <w:sz w:val="21"/>
          <w:szCs w:val="21"/>
        </w:rPr>
        <w:t>20__.</w:t>
      </w:r>
      <w:r w:rsidR="00202724" w:rsidRPr="00FE17EB">
        <w:rPr>
          <w:rFonts w:ascii="Verdana" w:hAnsi="Verdana"/>
          <w:bCs/>
          <w:sz w:val="21"/>
          <w:szCs w:val="21"/>
        </w:rPr>
        <w:tab/>
      </w:r>
      <w:r w:rsidR="00202724" w:rsidRPr="00FE17EB">
        <w:rPr>
          <w:rFonts w:ascii="Verdana" w:hAnsi="Verdana"/>
          <w:bCs/>
          <w:sz w:val="21"/>
          <w:szCs w:val="21"/>
        </w:rPr>
        <w:tab/>
      </w:r>
    </w:p>
    <w:p w14:paraId="6FBC5AE2" w14:textId="77777777" w:rsidR="00480634" w:rsidRPr="00FE17EB" w:rsidRDefault="00480634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27F778C7" w14:textId="77777777" w:rsidR="00202724" w:rsidRPr="00FE17EB" w:rsidRDefault="00202724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 xml:space="preserve">ZA ČLANA ZAJEDNICE </w:t>
      </w:r>
      <w:r w:rsidR="004E21C7" w:rsidRPr="00FE17EB">
        <w:rPr>
          <w:rFonts w:ascii="Verdana" w:hAnsi="Verdana"/>
          <w:bCs/>
          <w:sz w:val="21"/>
          <w:szCs w:val="21"/>
        </w:rPr>
        <w:t>GOSPODARSKIH SUBJEKATA 2</w:t>
      </w:r>
      <w:r w:rsidRPr="00FE17EB">
        <w:rPr>
          <w:rFonts w:ascii="Verdana" w:hAnsi="Verdana"/>
          <w:bCs/>
          <w:sz w:val="21"/>
          <w:szCs w:val="21"/>
        </w:rPr>
        <w:t>:</w:t>
      </w:r>
    </w:p>
    <w:p w14:paraId="5BE13AB1" w14:textId="0D32B2D7" w:rsidR="00C920AF" w:rsidRPr="00FE17EB" w:rsidRDefault="00202724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</w:p>
    <w:p w14:paraId="6A956E51" w14:textId="77777777" w:rsidR="00202724" w:rsidRPr="00FE17EB" w:rsidRDefault="00202724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________________________________</w:t>
      </w:r>
    </w:p>
    <w:p w14:paraId="01B6075A" w14:textId="77777777" w:rsidR="00202724" w:rsidRDefault="00202724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(ime, prezime i potpis osobe ovlaštene za zastupanje gospodarskog subjekta)</w:t>
      </w:r>
    </w:p>
    <w:p w14:paraId="3F44A6B7" w14:textId="78FCF442" w:rsidR="008E3363" w:rsidRPr="00FE17EB" w:rsidRDefault="008E3363" w:rsidP="00D34D08">
      <w:pPr>
        <w:tabs>
          <w:tab w:val="left" w:pos="567"/>
          <w:tab w:val="left" w:pos="3315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ab/>
      </w:r>
    </w:p>
    <w:tbl>
      <w:tblPr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65"/>
        <w:gridCol w:w="3685"/>
      </w:tblGrid>
      <w:tr w:rsidR="00202724" w:rsidRPr="00FE17EB" w14:paraId="19143467" w14:textId="77777777" w:rsidTr="008E3363">
        <w:tc>
          <w:tcPr>
            <w:tcW w:w="5665" w:type="dxa"/>
            <w:shd w:val="clear" w:color="auto" w:fill="FFFFFF" w:themeFill="background1"/>
            <w:vAlign w:val="center"/>
          </w:tcPr>
          <w:p w14:paraId="47BC9BF7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Član zajednice 3:</w:t>
            </w:r>
          </w:p>
        </w:tc>
        <w:tc>
          <w:tcPr>
            <w:tcW w:w="3685" w:type="dxa"/>
            <w:vAlign w:val="center"/>
          </w:tcPr>
          <w:p w14:paraId="29B82946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313A6BA9" w14:textId="77777777" w:rsidTr="008E3363">
        <w:tc>
          <w:tcPr>
            <w:tcW w:w="5665" w:type="dxa"/>
            <w:shd w:val="clear" w:color="auto" w:fill="FFFFFF" w:themeFill="background1"/>
            <w:vAlign w:val="center"/>
          </w:tcPr>
          <w:p w14:paraId="372B2251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Adresa:</w:t>
            </w:r>
          </w:p>
        </w:tc>
        <w:tc>
          <w:tcPr>
            <w:tcW w:w="3685" w:type="dxa"/>
            <w:vAlign w:val="center"/>
          </w:tcPr>
          <w:p w14:paraId="0CD06189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601B2AC4" w14:textId="77777777" w:rsidTr="008E3363">
        <w:tc>
          <w:tcPr>
            <w:tcW w:w="5665" w:type="dxa"/>
            <w:shd w:val="clear" w:color="auto" w:fill="FFFFFF" w:themeFill="background1"/>
            <w:vAlign w:val="center"/>
          </w:tcPr>
          <w:p w14:paraId="2940F049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OIB:</w:t>
            </w:r>
          </w:p>
        </w:tc>
        <w:tc>
          <w:tcPr>
            <w:tcW w:w="3685" w:type="dxa"/>
            <w:vAlign w:val="center"/>
          </w:tcPr>
          <w:p w14:paraId="3B4EFBB5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6358DC73" w14:textId="77777777" w:rsidTr="008E3363">
        <w:tc>
          <w:tcPr>
            <w:tcW w:w="5665" w:type="dxa"/>
            <w:shd w:val="clear" w:color="auto" w:fill="FFFFFF" w:themeFill="background1"/>
            <w:vAlign w:val="center"/>
          </w:tcPr>
          <w:p w14:paraId="0D447D25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IBAN:</w:t>
            </w:r>
          </w:p>
        </w:tc>
        <w:tc>
          <w:tcPr>
            <w:tcW w:w="3685" w:type="dxa"/>
            <w:vAlign w:val="center"/>
          </w:tcPr>
          <w:p w14:paraId="1781A30D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47C74392" w14:textId="77777777" w:rsidTr="008E3363">
        <w:tc>
          <w:tcPr>
            <w:tcW w:w="5665" w:type="dxa"/>
            <w:shd w:val="clear" w:color="auto" w:fill="FFFFFF" w:themeFill="background1"/>
            <w:vAlign w:val="center"/>
          </w:tcPr>
          <w:p w14:paraId="630E007E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Ponuditelj u sustavu PDV-a (zaokružiti):</w:t>
            </w:r>
          </w:p>
        </w:tc>
        <w:tc>
          <w:tcPr>
            <w:tcW w:w="3685" w:type="dxa"/>
            <w:vAlign w:val="center"/>
          </w:tcPr>
          <w:p w14:paraId="2B35BE03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Cs/>
                <w:sz w:val="21"/>
                <w:szCs w:val="21"/>
              </w:rPr>
              <w:t>DA                    NE</w:t>
            </w:r>
          </w:p>
        </w:tc>
      </w:tr>
      <w:tr w:rsidR="00202724" w:rsidRPr="00FE17EB" w14:paraId="53E990AE" w14:textId="77777777" w:rsidTr="008E3363">
        <w:tc>
          <w:tcPr>
            <w:tcW w:w="5665" w:type="dxa"/>
            <w:shd w:val="clear" w:color="auto" w:fill="FFFFFF" w:themeFill="background1"/>
            <w:vAlign w:val="center"/>
          </w:tcPr>
          <w:p w14:paraId="427800A5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Adresa za dostavu pošte:</w:t>
            </w:r>
          </w:p>
        </w:tc>
        <w:tc>
          <w:tcPr>
            <w:tcW w:w="3685" w:type="dxa"/>
            <w:vAlign w:val="center"/>
          </w:tcPr>
          <w:p w14:paraId="10BD9429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4FB3A1D3" w14:textId="77777777" w:rsidTr="008E3363">
        <w:tc>
          <w:tcPr>
            <w:tcW w:w="5665" w:type="dxa"/>
            <w:shd w:val="clear" w:color="auto" w:fill="FFFFFF" w:themeFill="background1"/>
            <w:vAlign w:val="center"/>
          </w:tcPr>
          <w:p w14:paraId="1F57366A" w14:textId="77777777" w:rsidR="001C3529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Kontakt osoba ponuditelja, telefon, faks, </w:t>
            </w:r>
          </w:p>
          <w:p w14:paraId="42604E5C" w14:textId="485927C3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e-pošta:</w:t>
            </w:r>
          </w:p>
        </w:tc>
        <w:tc>
          <w:tcPr>
            <w:tcW w:w="3685" w:type="dxa"/>
            <w:vAlign w:val="center"/>
          </w:tcPr>
          <w:p w14:paraId="03AAEF86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7C4DF231" w14:textId="77777777" w:rsidTr="008E3363">
        <w:tc>
          <w:tcPr>
            <w:tcW w:w="5665" w:type="dxa"/>
            <w:shd w:val="clear" w:color="auto" w:fill="FFFFFF" w:themeFill="background1"/>
            <w:vAlign w:val="center"/>
          </w:tcPr>
          <w:p w14:paraId="7C015118" w14:textId="77777777" w:rsidR="001C3529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Dio ugovora koji će izvršavati član </w:t>
            </w:r>
          </w:p>
          <w:p w14:paraId="1DF35D0A" w14:textId="77777777" w:rsidR="001C3529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zajednice (navesti predmet, količinu, </w:t>
            </w:r>
          </w:p>
          <w:p w14:paraId="64B8B78C" w14:textId="2A2D1109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vrijednost i postotni dio) :</w:t>
            </w:r>
          </w:p>
        </w:tc>
        <w:tc>
          <w:tcPr>
            <w:tcW w:w="3685" w:type="dxa"/>
            <w:vAlign w:val="center"/>
          </w:tcPr>
          <w:p w14:paraId="01B87BE5" w14:textId="77777777" w:rsidR="00202724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49EFFC79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007E4914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5894D9DF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1D66656E" w14:textId="77777777" w:rsidR="001C3529" w:rsidRPr="00FE17EB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</w:tbl>
    <w:p w14:paraId="286C7CFA" w14:textId="77777777" w:rsidR="00AA2765" w:rsidRPr="00FE17EB" w:rsidRDefault="00AA2765" w:rsidP="002D5751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7A050C1A" w14:textId="77777777" w:rsidR="002D5751" w:rsidRPr="00FE17EB" w:rsidRDefault="002D5751" w:rsidP="002D5751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U ______________, __.__.20__.</w:t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</w:p>
    <w:p w14:paraId="2EAE4060" w14:textId="77777777" w:rsidR="00480634" w:rsidRPr="00FE17EB" w:rsidRDefault="00480634" w:rsidP="002D5751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6DE87153" w14:textId="77777777" w:rsidR="002D5751" w:rsidRPr="00FE17EB" w:rsidRDefault="002D5751" w:rsidP="002D5751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ZA ČLANA ZAJEDNICE GOSPODARSKIH SUBJEKATA 3:</w:t>
      </w:r>
    </w:p>
    <w:p w14:paraId="316B1EDE" w14:textId="3BDF1A33" w:rsidR="001C3529" w:rsidRPr="00FE17EB" w:rsidRDefault="002D5751" w:rsidP="002D5751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</w:p>
    <w:p w14:paraId="6B2BB453" w14:textId="77777777" w:rsidR="002D5751" w:rsidRPr="00FE17EB" w:rsidRDefault="002D5751" w:rsidP="002D5751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________________________________</w:t>
      </w:r>
    </w:p>
    <w:p w14:paraId="06B1C419" w14:textId="77777777" w:rsidR="002D5751" w:rsidRPr="00FE17EB" w:rsidRDefault="002D5751" w:rsidP="002D5751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(ime, prezime i potpis osobe ovlaštene za zastupanje gospodarskog subjekta)</w:t>
      </w:r>
    </w:p>
    <w:p w14:paraId="1E7674CB" w14:textId="77777777" w:rsidR="004E21C7" w:rsidRPr="00FE17EB" w:rsidRDefault="004E21C7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</w:p>
    <w:p w14:paraId="416B514F" w14:textId="77777777" w:rsidR="00202724" w:rsidRPr="00FE17EB" w:rsidRDefault="00202724" w:rsidP="00793124">
      <w:pPr>
        <w:pStyle w:val="ListParagraph"/>
        <w:numPr>
          <w:ilvl w:val="0"/>
          <w:numId w:val="8"/>
        </w:num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  <w:r w:rsidRPr="00FE17EB">
        <w:rPr>
          <w:rFonts w:ascii="Verdana" w:hAnsi="Verdana"/>
          <w:b/>
          <w:bCs/>
          <w:sz w:val="21"/>
          <w:szCs w:val="21"/>
        </w:rPr>
        <w:t>Cijena ponude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77"/>
        <w:gridCol w:w="5245"/>
      </w:tblGrid>
      <w:tr w:rsidR="00202724" w:rsidRPr="00FE17EB" w14:paraId="69CFF9D5" w14:textId="77777777" w:rsidTr="008E3363">
        <w:tc>
          <w:tcPr>
            <w:tcW w:w="4077" w:type="dxa"/>
            <w:shd w:val="clear" w:color="auto" w:fill="FFFFFF" w:themeFill="background1"/>
            <w:vAlign w:val="center"/>
          </w:tcPr>
          <w:p w14:paraId="4D1B1B11" w14:textId="5E358B8B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Cijena ponude u </w:t>
            </w:r>
            <w:r w:rsidR="001C3529">
              <w:rPr>
                <w:rFonts w:ascii="Verdana" w:hAnsi="Verdana"/>
                <w:b/>
                <w:bCs/>
                <w:sz w:val="21"/>
                <w:szCs w:val="21"/>
              </w:rPr>
              <w:t>EUR</w:t>
            </w: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 bez PDV-a:</w:t>
            </w:r>
          </w:p>
        </w:tc>
        <w:tc>
          <w:tcPr>
            <w:tcW w:w="5245" w:type="dxa"/>
            <w:vAlign w:val="center"/>
          </w:tcPr>
          <w:p w14:paraId="23EA2D13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71C505D9" w14:textId="77777777" w:rsidTr="008E3363">
        <w:tc>
          <w:tcPr>
            <w:tcW w:w="4077" w:type="dxa"/>
            <w:shd w:val="clear" w:color="auto" w:fill="FFFFFF" w:themeFill="background1"/>
            <w:vAlign w:val="center"/>
          </w:tcPr>
          <w:p w14:paraId="6AB0489A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Iznos PDV-a :</w:t>
            </w:r>
          </w:p>
        </w:tc>
        <w:tc>
          <w:tcPr>
            <w:tcW w:w="5245" w:type="dxa"/>
            <w:vAlign w:val="center"/>
          </w:tcPr>
          <w:p w14:paraId="07DE2F30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240528E3" w14:textId="77777777" w:rsidTr="008E3363">
        <w:tc>
          <w:tcPr>
            <w:tcW w:w="4077" w:type="dxa"/>
            <w:shd w:val="clear" w:color="auto" w:fill="FFFFFF" w:themeFill="background1"/>
            <w:vAlign w:val="center"/>
          </w:tcPr>
          <w:p w14:paraId="2E7E45A0" w14:textId="2BB0F52D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Cijena ponude u </w:t>
            </w:r>
            <w:r w:rsidR="001C3529">
              <w:rPr>
                <w:rFonts w:ascii="Verdana" w:hAnsi="Verdana"/>
                <w:b/>
                <w:bCs/>
                <w:sz w:val="21"/>
                <w:szCs w:val="21"/>
              </w:rPr>
              <w:t>EUR</w:t>
            </w: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 s PDV-om:</w:t>
            </w:r>
          </w:p>
        </w:tc>
        <w:tc>
          <w:tcPr>
            <w:tcW w:w="5245" w:type="dxa"/>
            <w:vAlign w:val="center"/>
          </w:tcPr>
          <w:p w14:paraId="3D41E544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</w:tbl>
    <w:p w14:paraId="74FE555E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p w14:paraId="5C1DED3C" w14:textId="77777777" w:rsidR="00202724" w:rsidRPr="00FE17EB" w:rsidRDefault="00202724" w:rsidP="00793124">
      <w:pPr>
        <w:pStyle w:val="ListParagraph"/>
        <w:numPr>
          <w:ilvl w:val="0"/>
          <w:numId w:val="8"/>
        </w:num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  <w:r w:rsidRPr="00FE17EB">
        <w:rPr>
          <w:rFonts w:ascii="Verdana" w:hAnsi="Verdana"/>
          <w:b/>
          <w:bCs/>
          <w:sz w:val="21"/>
          <w:szCs w:val="21"/>
        </w:rPr>
        <w:t>Rok valjanosti ponude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77"/>
        <w:gridCol w:w="5245"/>
      </w:tblGrid>
      <w:tr w:rsidR="00202724" w:rsidRPr="00FE17EB" w14:paraId="65F114FC" w14:textId="77777777" w:rsidTr="008E3363">
        <w:tc>
          <w:tcPr>
            <w:tcW w:w="4077" w:type="dxa"/>
            <w:shd w:val="clear" w:color="auto" w:fill="FFFFFF" w:themeFill="background1"/>
            <w:vAlign w:val="center"/>
          </w:tcPr>
          <w:p w14:paraId="0322FAD5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Rok valjanosti ponude:</w:t>
            </w:r>
          </w:p>
        </w:tc>
        <w:tc>
          <w:tcPr>
            <w:tcW w:w="5245" w:type="dxa"/>
            <w:vAlign w:val="center"/>
          </w:tcPr>
          <w:p w14:paraId="6FFD5D4C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</w:tbl>
    <w:p w14:paraId="6CBEF95C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p w14:paraId="75713B40" w14:textId="031C24D3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  <w:r w:rsidRPr="00FE17EB">
        <w:rPr>
          <w:rFonts w:ascii="Verdana" w:hAnsi="Verdana"/>
          <w:b/>
          <w:bCs/>
          <w:sz w:val="21"/>
          <w:szCs w:val="21"/>
        </w:rPr>
        <w:lastRenderedPageBreak/>
        <w:t xml:space="preserve">Svojim potpisom potvrđujemo da smo proučili i razumjeli Dokumentaciju </w:t>
      </w:r>
      <w:r w:rsidR="0042451F" w:rsidRPr="00FE17EB">
        <w:rPr>
          <w:rFonts w:ascii="Verdana" w:hAnsi="Verdana"/>
          <w:b/>
          <w:bCs/>
          <w:sz w:val="21"/>
          <w:szCs w:val="21"/>
        </w:rPr>
        <w:t>o nabavi</w:t>
      </w:r>
      <w:r w:rsidRPr="00FE17EB">
        <w:rPr>
          <w:rFonts w:ascii="Verdana" w:hAnsi="Verdana"/>
          <w:b/>
          <w:bCs/>
          <w:sz w:val="21"/>
          <w:szCs w:val="21"/>
        </w:rPr>
        <w:t xml:space="preserve"> i sve uvjete nadmetanja te </w:t>
      </w:r>
      <w:r w:rsidR="004D6BCC" w:rsidRPr="00036556">
        <w:rPr>
          <w:rFonts w:ascii="Verdana" w:hAnsi="Verdana"/>
          <w:b/>
          <w:bCs/>
          <w:sz w:val="21"/>
          <w:szCs w:val="21"/>
        </w:rPr>
        <w:t xml:space="preserve">da dajemo ponudu </w:t>
      </w:r>
      <w:r w:rsidRPr="00036556">
        <w:rPr>
          <w:rFonts w:ascii="Verdana" w:hAnsi="Verdana"/>
          <w:b/>
          <w:bCs/>
          <w:sz w:val="21"/>
          <w:szCs w:val="21"/>
        </w:rPr>
        <w:t xml:space="preserve">čije su tehničke specifikacije (opis posla) opisane u </w:t>
      </w:r>
      <w:r w:rsidR="008E3363" w:rsidRPr="00036556">
        <w:rPr>
          <w:rFonts w:ascii="Verdana" w:hAnsi="Verdana"/>
          <w:b/>
          <w:bCs/>
          <w:sz w:val="21"/>
          <w:szCs w:val="21"/>
        </w:rPr>
        <w:t xml:space="preserve">Prilogu </w:t>
      </w:r>
      <w:r w:rsidRPr="00036556">
        <w:rPr>
          <w:rFonts w:ascii="Verdana" w:hAnsi="Verdana"/>
          <w:b/>
          <w:bCs/>
          <w:sz w:val="21"/>
          <w:szCs w:val="21"/>
        </w:rPr>
        <w:t xml:space="preserve">V Dokumentacije </w:t>
      </w:r>
      <w:r w:rsidR="0042451F" w:rsidRPr="00036556">
        <w:rPr>
          <w:rFonts w:ascii="Verdana" w:hAnsi="Verdana"/>
          <w:b/>
          <w:bCs/>
          <w:sz w:val="21"/>
          <w:szCs w:val="21"/>
        </w:rPr>
        <w:t>o nabavi</w:t>
      </w:r>
      <w:r w:rsidRPr="00036556">
        <w:rPr>
          <w:rFonts w:ascii="Verdana" w:hAnsi="Verdana"/>
          <w:b/>
          <w:bCs/>
          <w:sz w:val="21"/>
          <w:szCs w:val="21"/>
        </w:rPr>
        <w:t xml:space="preserve">, sve u skladu s odredbama Dokumentacije </w:t>
      </w:r>
      <w:r w:rsidR="0042451F" w:rsidRPr="00036556">
        <w:rPr>
          <w:rFonts w:ascii="Verdana" w:hAnsi="Verdana"/>
          <w:b/>
          <w:bCs/>
          <w:sz w:val="21"/>
          <w:szCs w:val="21"/>
        </w:rPr>
        <w:t>o nabavi</w:t>
      </w:r>
      <w:r w:rsidRPr="00036556">
        <w:rPr>
          <w:rFonts w:ascii="Verdana" w:hAnsi="Verdana"/>
          <w:b/>
          <w:bCs/>
          <w:sz w:val="21"/>
          <w:szCs w:val="21"/>
        </w:rPr>
        <w:t>.</w:t>
      </w:r>
    </w:p>
    <w:p w14:paraId="13FAF7C5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p w14:paraId="1DFFFB3D" w14:textId="77777777" w:rsidR="008E3363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>U ____________</w:t>
      </w:r>
      <w:r w:rsidR="00935A52" w:rsidRPr="00FE17EB">
        <w:rPr>
          <w:rFonts w:ascii="Verdana" w:hAnsi="Verdana"/>
          <w:bCs/>
          <w:sz w:val="21"/>
          <w:szCs w:val="21"/>
        </w:rPr>
        <w:t>__, __.__.</w:t>
      </w:r>
      <w:r w:rsidRPr="00FE17EB">
        <w:rPr>
          <w:rFonts w:ascii="Verdana" w:hAnsi="Verdana"/>
          <w:bCs/>
          <w:sz w:val="21"/>
          <w:szCs w:val="21"/>
        </w:rPr>
        <w:t>20__.</w:t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</w:p>
    <w:p w14:paraId="00560F42" w14:textId="77777777" w:rsidR="00202724" w:rsidRPr="00FE17EB" w:rsidRDefault="00202724" w:rsidP="00D44D5F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ab/>
        <w:t>ZA PONUDITELJA:</w:t>
      </w:r>
    </w:p>
    <w:p w14:paraId="0093FE05" w14:textId="77777777" w:rsidR="008E3363" w:rsidRPr="00FE17EB" w:rsidRDefault="00202724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</w:p>
    <w:p w14:paraId="4884AB48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 xml:space="preserve"> ________________________________</w:t>
      </w:r>
    </w:p>
    <w:p w14:paraId="24ABCA7A" w14:textId="77777777" w:rsidR="00202724" w:rsidRPr="00FE17EB" w:rsidRDefault="008E3363">
      <w:pPr>
        <w:tabs>
          <w:tab w:val="left" w:pos="567"/>
        </w:tabs>
        <w:spacing w:after="0" w:line="240" w:lineRule="auto"/>
        <w:ind w:right="-284"/>
        <w:jc w:val="right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Pr="00FE17EB">
        <w:rPr>
          <w:rFonts w:ascii="Verdana" w:hAnsi="Verdana"/>
          <w:bCs/>
          <w:sz w:val="21"/>
          <w:szCs w:val="21"/>
        </w:rPr>
        <w:tab/>
      </w:r>
      <w:r w:rsidR="00202724" w:rsidRPr="00FE17EB">
        <w:rPr>
          <w:rFonts w:ascii="Verdana" w:hAnsi="Verdana"/>
          <w:bCs/>
          <w:sz w:val="21"/>
          <w:szCs w:val="21"/>
        </w:rPr>
        <w:t xml:space="preserve"> (ime, prezime i potpis osobe ovlaštene za zastupanje gospodarskog subjekta)</w:t>
      </w:r>
    </w:p>
    <w:p w14:paraId="73379146" w14:textId="77777777" w:rsidR="001A339F" w:rsidRPr="00FE17EB" w:rsidRDefault="001A339F" w:rsidP="001C3529">
      <w:pPr>
        <w:tabs>
          <w:tab w:val="left" w:pos="567"/>
        </w:tabs>
        <w:spacing w:after="0" w:line="240" w:lineRule="auto"/>
        <w:ind w:right="-284"/>
        <w:rPr>
          <w:rFonts w:ascii="Verdana" w:hAnsi="Verdana"/>
          <w:bCs/>
          <w:sz w:val="21"/>
          <w:szCs w:val="21"/>
          <w:highlight w:val="cyan"/>
          <w:u w:val="single"/>
        </w:rPr>
      </w:pPr>
    </w:p>
    <w:p w14:paraId="13CCBE13" w14:textId="7C1FED8C" w:rsidR="001C3529" w:rsidRDefault="001C3529">
      <w:pPr>
        <w:spacing w:after="160" w:line="259" w:lineRule="auto"/>
        <w:rPr>
          <w:rFonts w:ascii="Times New Roman" w:eastAsia="Microsoft Sans Serif" w:hAnsi="Microsoft Sans Serif" w:cs="Microsoft Sans Serif"/>
          <w:sz w:val="20"/>
        </w:rPr>
      </w:pPr>
      <w:r>
        <w:rPr>
          <w:rFonts w:ascii="Times New Roman" w:eastAsia="Microsoft Sans Serif" w:hAnsi="Microsoft Sans Serif" w:cs="Microsoft Sans Serif"/>
          <w:sz w:val="20"/>
        </w:rPr>
        <w:br w:type="page"/>
      </w:r>
    </w:p>
    <w:p w14:paraId="6FE908D2" w14:textId="77777777" w:rsidR="001A339F" w:rsidRPr="00FE17EB" w:rsidRDefault="001A339F" w:rsidP="00D34D08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  <w:highlight w:val="cyan"/>
          <w:u w:val="single"/>
        </w:rPr>
      </w:pPr>
    </w:p>
    <w:p w14:paraId="013A6AFF" w14:textId="0835D22D" w:rsidR="00202724" w:rsidRPr="00FE17EB" w:rsidRDefault="00202724" w:rsidP="00D34D08">
      <w:pPr>
        <w:tabs>
          <w:tab w:val="left" w:pos="567"/>
        </w:tabs>
        <w:spacing w:after="0" w:line="240" w:lineRule="auto"/>
        <w:ind w:right="-284"/>
        <w:jc w:val="center"/>
        <w:rPr>
          <w:rFonts w:ascii="Verdana" w:hAnsi="Verdana"/>
          <w:bCs/>
          <w:sz w:val="21"/>
          <w:szCs w:val="21"/>
        </w:rPr>
      </w:pPr>
      <w:r w:rsidRPr="00FE17EB">
        <w:rPr>
          <w:rFonts w:ascii="Verdana" w:hAnsi="Verdana"/>
          <w:bCs/>
          <w:sz w:val="21"/>
          <w:szCs w:val="21"/>
          <w:u w:val="single"/>
        </w:rPr>
        <w:t xml:space="preserve">Ponudbeni list; DODATAK 1 - PODACI O </w:t>
      </w:r>
      <w:r w:rsidR="002D5751" w:rsidRPr="00FE17EB">
        <w:rPr>
          <w:rFonts w:ascii="Verdana" w:hAnsi="Verdana"/>
          <w:bCs/>
          <w:sz w:val="21"/>
          <w:szCs w:val="21"/>
          <w:u w:val="single"/>
        </w:rPr>
        <w:t xml:space="preserve">PODUGOVARATELJIMA </w:t>
      </w:r>
      <w:r w:rsidRPr="00FE17EB">
        <w:rPr>
          <w:rFonts w:ascii="Verdana" w:hAnsi="Verdana"/>
          <w:bCs/>
          <w:sz w:val="21"/>
          <w:szCs w:val="21"/>
          <w:u w:val="single"/>
        </w:rPr>
        <w:t xml:space="preserve">(priložiti/popuniti samo u slučaju da se dio ugovora ustupa </w:t>
      </w:r>
      <w:r w:rsidR="002D5751" w:rsidRPr="00FE17EB">
        <w:rPr>
          <w:rFonts w:ascii="Verdana" w:hAnsi="Verdana"/>
          <w:bCs/>
          <w:sz w:val="21"/>
          <w:szCs w:val="21"/>
          <w:u w:val="single"/>
        </w:rPr>
        <w:t>podugovarateljima</w:t>
      </w:r>
      <w:r w:rsidRPr="00FE17EB">
        <w:rPr>
          <w:rFonts w:ascii="Verdana" w:hAnsi="Verdana"/>
          <w:bCs/>
          <w:sz w:val="21"/>
          <w:szCs w:val="21"/>
        </w:rPr>
        <w:t>)</w:t>
      </w:r>
    </w:p>
    <w:p w14:paraId="39276871" w14:textId="77777777" w:rsidR="008E3363" w:rsidRPr="00FE17EB" w:rsidRDefault="008E3363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p w14:paraId="37DE8C8C" w14:textId="77777777" w:rsidR="00202724" w:rsidRPr="00FE17EB" w:rsidRDefault="00202724" w:rsidP="00793124">
      <w:pPr>
        <w:numPr>
          <w:ilvl w:val="0"/>
          <w:numId w:val="6"/>
        </w:numPr>
        <w:tabs>
          <w:tab w:val="left" w:pos="567"/>
        </w:tabs>
        <w:spacing w:after="0" w:line="240" w:lineRule="auto"/>
        <w:ind w:left="0" w:right="-284" w:firstLine="0"/>
        <w:jc w:val="both"/>
        <w:rPr>
          <w:rFonts w:ascii="Verdana" w:hAnsi="Verdana"/>
          <w:b/>
          <w:bCs/>
          <w:sz w:val="21"/>
          <w:szCs w:val="21"/>
        </w:rPr>
      </w:pPr>
      <w:r w:rsidRPr="00FE17EB">
        <w:rPr>
          <w:rFonts w:ascii="Verdana" w:hAnsi="Verdana"/>
          <w:b/>
          <w:bCs/>
          <w:sz w:val="21"/>
          <w:szCs w:val="21"/>
        </w:rPr>
        <w:t xml:space="preserve">Naziv (tvrtka) i sjedište </w:t>
      </w:r>
      <w:r w:rsidR="002D5751" w:rsidRPr="00FE17EB">
        <w:rPr>
          <w:rFonts w:ascii="Verdana" w:hAnsi="Verdana"/>
          <w:b/>
          <w:bCs/>
          <w:sz w:val="21"/>
          <w:szCs w:val="21"/>
        </w:rPr>
        <w:t>podugovaratelja</w:t>
      </w:r>
    </w:p>
    <w:tbl>
      <w:tblPr>
        <w:tblW w:w="9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949"/>
        <w:gridCol w:w="3431"/>
      </w:tblGrid>
      <w:tr w:rsidR="00202724" w:rsidRPr="00FE17EB" w14:paraId="136F4D91" w14:textId="77777777" w:rsidTr="008E3363">
        <w:tc>
          <w:tcPr>
            <w:tcW w:w="5949" w:type="dxa"/>
            <w:shd w:val="clear" w:color="auto" w:fill="FFFFFF" w:themeFill="background1"/>
            <w:vAlign w:val="center"/>
          </w:tcPr>
          <w:p w14:paraId="6FC29F76" w14:textId="77777777" w:rsidR="00202724" w:rsidRPr="00FE17EB" w:rsidRDefault="00202724" w:rsidP="00793124">
            <w:pPr>
              <w:pStyle w:val="ListParagraph"/>
              <w:numPr>
                <w:ilvl w:val="0"/>
                <w:numId w:val="7"/>
              </w:numPr>
              <w:tabs>
                <w:tab w:val="left" w:pos="567"/>
              </w:tabs>
              <w:spacing w:after="0" w:line="240" w:lineRule="auto"/>
              <w:ind w:left="454"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Pod</w:t>
            </w:r>
            <w:r w:rsidR="002D5751" w:rsidRPr="00FE17EB">
              <w:rPr>
                <w:rFonts w:ascii="Verdana" w:hAnsi="Verdana"/>
                <w:b/>
                <w:bCs/>
                <w:sz w:val="21"/>
                <w:szCs w:val="21"/>
              </w:rPr>
              <w:t>ugovaratelj</w:t>
            </w: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3431" w:type="dxa"/>
            <w:vAlign w:val="center"/>
          </w:tcPr>
          <w:p w14:paraId="186C7272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4F26E23D" w14:textId="77777777" w:rsidTr="008E3363">
        <w:tc>
          <w:tcPr>
            <w:tcW w:w="5949" w:type="dxa"/>
            <w:shd w:val="clear" w:color="auto" w:fill="FFFFFF" w:themeFill="background1"/>
            <w:vAlign w:val="center"/>
          </w:tcPr>
          <w:p w14:paraId="2FFF7876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Adresa:</w:t>
            </w:r>
          </w:p>
        </w:tc>
        <w:tc>
          <w:tcPr>
            <w:tcW w:w="3431" w:type="dxa"/>
            <w:vAlign w:val="center"/>
          </w:tcPr>
          <w:p w14:paraId="76BD16F6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34577780" w14:textId="77777777" w:rsidTr="008E3363">
        <w:tc>
          <w:tcPr>
            <w:tcW w:w="5949" w:type="dxa"/>
            <w:shd w:val="clear" w:color="auto" w:fill="FFFFFF" w:themeFill="background1"/>
            <w:vAlign w:val="center"/>
          </w:tcPr>
          <w:p w14:paraId="21C21634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OIB:</w:t>
            </w:r>
          </w:p>
        </w:tc>
        <w:tc>
          <w:tcPr>
            <w:tcW w:w="3431" w:type="dxa"/>
            <w:vAlign w:val="center"/>
          </w:tcPr>
          <w:p w14:paraId="2DDA8CC7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2E15E740" w14:textId="77777777" w:rsidTr="008E3363">
        <w:tc>
          <w:tcPr>
            <w:tcW w:w="5949" w:type="dxa"/>
            <w:shd w:val="clear" w:color="auto" w:fill="FFFFFF" w:themeFill="background1"/>
            <w:vAlign w:val="center"/>
          </w:tcPr>
          <w:p w14:paraId="1A902EBD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IBAN:</w:t>
            </w:r>
          </w:p>
        </w:tc>
        <w:tc>
          <w:tcPr>
            <w:tcW w:w="3431" w:type="dxa"/>
            <w:vAlign w:val="center"/>
          </w:tcPr>
          <w:p w14:paraId="285DB5D8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7CA65146" w14:textId="77777777" w:rsidTr="008E3363">
        <w:trPr>
          <w:trHeight w:val="418"/>
        </w:trPr>
        <w:tc>
          <w:tcPr>
            <w:tcW w:w="5949" w:type="dxa"/>
            <w:shd w:val="clear" w:color="auto" w:fill="FFFFFF" w:themeFill="background1"/>
            <w:vAlign w:val="center"/>
          </w:tcPr>
          <w:p w14:paraId="19555C8B" w14:textId="77777777" w:rsidR="00202724" w:rsidRPr="00FE17EB" w:rsidRDefault="002D5751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Podugovaratelj </w:t>
            </w:r>
            <w:r w:rsidR="00202724" w:rsidRPr="00FE17EB">
              <w:rPr>
                <w:rFonts w:ascii="Verdana" w:hAnsi="Verdana"/>
                <w:b/>
                <w:bCs/>
                <w:sz w:val="21"/>
                <w:szCs w:val="21"/>
              </w:rPr>
              <w:t>u sustavu PDV-a (zaokružiti):</w:t>
            </w:r>
          </w:p>
        </w:tc>
        <w:tc>
          <w:tcPr>
            <w:tcW w:w="3431" w:type="dxa"/>
            <w:vAlign w:val="center"/>
          </w:tcPr>
          <w:p w14:paraId="7ACBEF40" w14:textId="77777777" w:rsidR="00202724" w:rsidRPr="00FE17EB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Cs/>
                <w:sz w:val="21"/>
                <w:szCs w:val="21"/>
              </w:rPr>
              <w:t>DA                    NE</w:t>
            </w:r>
          </w:p>
        </w:tc>
      </w:tr>
      <w:tr w:rsidR="00202724" w:rsidRPr="00FE17EB" w14:paraId="1053F580" w14:textId="77777777" w:rsidTr="008E3363">
        <w:tc>
          <w:tcPr>
            <w:tcW w:w="5949" w:type="dxa"/>
            <w:shd w:val="clear" w:color="auto" w:fill="FFFFFF" w:themeFill="background1"/>
            <w:vAlign w:val="center"/>
          </w:tcPr>
          <w:p w14:paraId="7255F1C8" w14:textId="77777777" w:rsidR="001C3529" w:rsidRDefault="00202724" w:rsidP="002C79EA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Kontakt osoba </w:t>
            </w:r>
            <w:r w:rsidR="002C79EA" w:rsidRPr="00FE17EB">
              <w:rPr>
                <w:rFonts w:ascii="Verdana" w:hAnsi="Verdana"/>
                <w:b/>
                <w:bCs/>
                <w:sz w:val="21"/>
                <w:szCs w:val="21"/>
              </w:rPr>
              <w:t>podugovaratelja</w:t>
            </w: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, telefon, </w:t>
            </w:r>
          </w:p>
          <w:p w14:paraId="1388E158" w14:textId="5A044EF5" w:rsidR="00202724" w:rsidRPr="00FE17EB" w:rsidRDefault="00202724" w:rsidP="002C79EA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faks, e-pošta</w:t>
            </w:r>
          </w:p>
        </w:tc>
        <w:tc>
          <w:tcPr>
            <w:tcW w:w="3431" w:type="dxa"/>
            <w:vAlign w:val="center"/>
          </w:tcPr>
          <w:p w14:paraId="0539AAA3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10A093F4" w14:textId="77777777" w:rsidTr="008E3363">
        <w:tc>
          <w:tcPr>
            <w:tcW w:w="5949" w:type="dxa"/>
            <w:shd w:val="clear" w:color="auto" w:fill="FFFFFF" w:themeFill="background1"/>
            <w:vAlign w:val="center"/>
          </w:tcPr>
          <w:p w14:paraId="5E04A881" w14:textId="77777777" w:rsidR="001C3529" w:rsidRDefault="00202724" w:rsidP="00D34D08">
            <w:pPr>
              <w:spacing w:after="0" w:line="240" w:lineRule="auto"/>
              <w:ind w:right="3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Dio ugovora koji će izvršavati </w:t>
            </w:r>
            <w:r w:rsidR="002D5751" w:rsidRPr="00FE17EB">
              <w:rPr>
                <w:rFonts w:ascii="Verdana" w:hAnsi="Verdana"/>
                <w:b/>
                <w:bCs/>
                <w:sz w:val="21"/>
                <w:szCs w:val="21"/>
              </w:rPr>
              <w:t>podugovaratelj</w:t>
            </w:r>
            <w:r w:rsidR="002D5751" w:rsidRPr="00FE17EB" w:rsidDel="002D5751">
              <w:rPr>
                <w:rFonts w:ascii="Verdana" w:hAnsi="Verdana"/>
                <w:b/>
                <w:bCs/>
                <w:sz w:val="21"/>
                <w:szCs w:val="21"/>
              </w:rPr>
              <w:t xml:space="preserve"> </w:t>
            </w: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(navesti predmet, količinu, vrijednost i </w:t>
            </w:r>
          </w:p>
          <w:p w14:paraId="7FFDF182" w14:textId="66296B42" w:rsidR="00202724" w:rsidRPr="00FE17EB" w:rsidRDefault="00202724" w:rsidP="00D34D08">
            <w:pPr>
              <w:spacing w:after="0" w:line="240" w:lineRule="auto"/>
              <w:ind w:right="3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postotni dio):</w:t>
            </w:r>
          </w:p>
        </w:tc>
        <w:tc>
          <w:tcPr>
            <w:tcW w:w="3431" w:type="dxa"/>
            <w:vAlign w:val="center"/>
          </w:tcPr>
          <w:p w14:paraId="571180EA" w14:textId="77777777" w:rsidR="00202724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61D689C2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223690F5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67F2C6F9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4C270967" w14:textId="77777777" w:rsidR="001C3529" w:rsidRPr="00FE17EB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</w:tbl>
    <w:p w14:paraId="7B58C1D1" w14:textId="77777777" w:rsidR="00202724" w:rsidRPr="00FE17EB" w:rsidRDefault="00202724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p w14:paraId="17106863" w14:textId="77777777" w:rsidR="008E3363" w:rsidRPr="00FE17EB" w:rsidRDefault="008E3363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b/>
          <w:bCs/>
          <w:sz w:val="21"/>
          <w:szCs w:val="21"/>
        </w:rPr>
      </w:pPr>
    </w:p>
    <w:tbl>
      <w:tblPr>
        <w:tblW w:w="9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949"/>
        <w:gridCol w:w="3431"/>
      </w:tblGrid>
      <w:tr w:rsidR="00202724" w:rsidRPr="00FE17EB" w14:paraId="09F666E4" w14:textId="77777777" w:rsidTr="008E3363">
        <w:tc>
          <w:tcPr>
            <w:tcW w:w="5949" w:type="dxa"/>
            <w:shd w:val="clear" w:color="auto" w:fill="FFFFFF" w:themeFill="background1"/>
            <w:vAlign w:val="center"/>
          </w:tcPr>
          <w:p w14:paraId="6B81625F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2) </w:t>
            </w:r>
            <w:r w:rsidR="002D5751" w:rsidRPr="00FE17EB">
              <w:rPr>
                <w:rFonts w:ascii="Verdana" w:hAnsi="Verdana"/>
                <w:b/>
                <w:bCs/>
                <w:sz w:val="21"/>
                <w:szCs w:val="21"/>
              </w:rPr>
              <w:t>Podugovaratelj</w:t>
            </w: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3431" w:type="dxa"/>
            <w:vAlign w:val="center"/>
          </w:tcPr>
          <w:p w14:paraId="5DA7D07E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51F86779" w14:textId="77777777" w:rsidTr="008E3363">
        <w:tc>
          <w:tcPr>
            <w:tcW w:w="5949" w:type="dxa"/>
            <w:shd w:val="clear" w:color="auto" w:fill="FFFFFF" w:themeFill="background1"/>
            <w:vAlign w:val="center"/>
          </w:tcPr>
          <w:p w14:paraId="4CD5E8A2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Adresa:</w:t>
            </w:r>
          </w:p>
        </w:tc>
        <w:tc>
          <w:tcPr>
            <w:tcW w:w="3431" w:type="dxa"/>
            <w:vAlign w:val="center"/>
          </w:tcPr>
          <w:p w14:paraId="454A6458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286232CD" w14:textId="77777777" w:rsidTr="008E3363">
        <w:tc>
          <w:tcPr>
            <w:tcW w:w="5949" w:type="dxa"/>
            <w:shd w:val="clear" w:color="auto" w:fill="FFFFFF" w:themeFill="background1"/>
            <w:vAlign w:val="center"/>
          </w:tcPr>
          <w:p w14:paraId="41A66F30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OIB:</w:t>
            </w:r>
          </w:p>
        </w:tc>
        <w:tc>
          <w:tcPr>
            <w:tcW w:w="3431" w:type="dxa"/>
            <w:vAlign w:val="center"/>
          </w:tcPr>
          <w:p w14:paraId="2904634C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2F4C3563" w14:textId="77777777" w:rsidTr="008E3363">
        <w:tc>
          <w:tcPr>
            <w:tcW w:w="5949" w:type="dxa"/>
            <w:shd w:val="clear" w:color="auto" w:fill="FFFFFF" w:themeFill="background1"/>
            <w:vAlign w:val="center"/>
          </w:tcPr>
          <w:p w14:paraId="5A43B44B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IBAN:</w:t>
            </w:r>
          </w:p>
        </w:tc>
        <w:tc>
          <w:tcPr>
            <w:tcW w:w="3431" w:type="dxa"/>
            <w:vAlign w:val="center"/>
          </w:tcPr>
          <w:p w14:paraId="72688892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148AE7DD" w14:textId="77777777" w:rsidTr="008E3363">
        <w:trPr>
          <w:trHeight w:val="272"/>
        </w:trPr>
        <w:tc>
          <w:tcPr>
            <w:tcW w:w="5949" w:type="dxa"/>
            <w:shd w:val="clear" w:color="auto" w:fill="FFFFFF" w:themeFill="background1"/>
            <w:vAlign w:val="center"/>
          </w:tcPr>
          <w:p w14:paraId="19A8E39F" w14:textId="77777777" w:rsidR="00202724" w:rsidRPr="00FE17EB" w:rsidRDefault="002D5751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Podugovaratelj </w:t>
            </w:r>
            <w:r w:rsidR="00202724" w:rsidRPr="00FE17EB">
              <w:rPr>
                <w:rFonts w:ascii="Verdana" w:hAnsi="Verdana"/>
                <w:b/>
                <w:bCs/>
                <w:sz w:val="21"/>
                <w:szCs w:val="21"/>
              </w:rPr>
              <w:t>u sustavu PDV-a (zaokružiti):</w:t>
            </w:r>
          </w:p>
        </w:tc>
        <w:tc>
          <w:tcPr>
            <w:tcW w:w="3431" w:type="dxa"/>
            <w:vAlign w:val="center"/>
          </w:tcPr>
          <w:p w14:paraId="7F30F744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Cs/>
                <w:sz w:val="21"/>
                <w:szCs w:val="21"/>
              </w:rPr>
              <w:t>DA                    NE</w:t>
            </w:r>
          </w:p>
        </w:tc>
      </w:tr>
      <w:tr w:rsidR="00202724" w:rsidRPr="00FE17EB" w14:paraId="51969612" w14:textId="77777777" w:rsidTr="008E3363">
        <w:tc>
          <w:tcPr>
            <w:tcW w:w="5949" w:type="dxa"/>
            <w:shd w:val="clear" w:color="auto" w:fill="FFFFFF" w:themeFill="background1"/>
            <w:vAlign w:val="center"/>
          </w:tcPr>
          <w:p w14:paraId="056C89DA" w14:textId="77777777" w:rsidR="001C3529" w:rsidRDefault="00202724" w:rsidP="002C79EA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Kontakt osoba </w:t>
            </w:r>
            <w:r w:rsidR="002C79EA" w:rsidRPr="00FE17EB">
              <w:rPr>
                <w:rFonts w:ascii="Verdana" w:hAnsi="Verdana"/>
                <w:b/>
                <w:bCs/>
                <w:sz w:val="21"/>
                <w:szCs w:val="21"/>
              </w:rPr>
              <w:t>podugovaratelja</w:t>
            </w: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, telefon, </w:t>
            </w:r>
          </w:p>
          <w:p w14:paraId="2FEDBC03" w14:textId="67C82CD3" w:rsidR="00202724" w:rsidRPr="00FE17EB" w:rsidRDefault="00202724" w:rsidP="002C79EA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faks, e-pošta</w:t>
            </w:r>
          </w:p>
        </w:tc>
        <w:tc>
          <w:tcPr>
            <w:tcW w:w="3431" w:type="dxa"/>
            <w:vAlign w:val="center"/>
          </w:tcPr>
          <w:p w14:paraId="4E5297CE" w14:textId="77777777" w:rsidR="00202724" w:rsidRPr="00FE17EB" w:rsidRDefault="00202724">
            <w:pPr>
              <w:tabs>
                <w:tab w:val="left" w:pos="567"/>
              </w:tabs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  <w:tr w:rsidR="00202724" w:rsidRPr="00FE17EB" w14:paraId="4E9E4C78" w14:textId="77777777" w:rsidTr="008E3363">
        <w:tc>
          <w:tcPr>
            <w:tcW w:w="5949" w:type="dxa"/>
            <w:shd w:val="clear" w:color="auto" w:fill="FFFFFF" w:themeFill="background1"/>
            <w:vAlign w:val="center"/>
          </w:tcPr>
          <w:p w14:paraId="19082162" w14:textId="77777777" w:rsidR="00202724" w:rsidRPr="00FE17EB" w:rsidRDefault="00202724" w:rsidP="00D34D08">
            <w:pPr>
              <w:spacing w:after="0" w:line="240" w:lineRule="auto"/>
              <w:jc w:val="both"/>
              <w:rPr>
                <w:rFonts w:ascii="Verdana" w:hAnsi="Verdana"/>
                <w:b/>
                <w:bCs/>
                <w:sz w:val="21"/>
                <w:szCs w:val="21"/>
              </w:rPr>
            </w:pP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 xml:space="preserve">Dio ugovora koji će izvršavati </w:t>
            </w:r>
            <w:r w:rsidR="002D5751" w:rsidRPr="00FE17EB">
              <w:rPr>
                <w:rFonts w:ascii="Verdana" w:hAnsi="Verdana"/>
                <w:b/>
                <w:bCs/>
                <w:sz w:val="21"/>
                <w:szCs w:val="21"/>
              </w:rPr>
              <w:t>podugovaratelj</w:t>
            </w:r>
            <w:r w:rsidR="002D5751" w:rsidRPr="00FE17EB" w:rsidDel="002D5751">
              <w:rPr>
                <w:rFonts w:ascii="Verdana" w:hAnsi="Verdana"/>
                <w:b/>
                <w:bCs/>
                <w:sz w:val="21"/>
                <w:szCs w:val="21"/>
              </w:rPr>
              <w:t xml:space="preserve"> </w:t>
            </w:r>
            <w:r w:rsidRPr="00FE17EB">
              <w:rPr>
                <w:rFonts w:ascii="Verdana" w:hAnsi="Verdana"/>
                <w:b/>
                <w:bCs/>
                <w:sz w:val="21"/>
                <w:szCs w:val="21"/>
              </w:rPr>
              <w:t>(navesti predmet, količinu, vrijednost i postotni dio):</w:t>
            </w:r>
          </w:p>
        </w:tc>
        <w:tc>
          <w:tcPr>
            <w:tcW w:w="3431" w:type="dxa"/>
            <w:vAlign w:val="center"/>
          </w:tcPr>
          <w:p w14:paraId="4E62ECA4" w14:textId="77777777" w:rsidR="00202724" w:rsidRDefault="00202724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308DDFBB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45A0B492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3AC42C0C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69ACC344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610292DF" w14:textId="77777777" w:rsidR="001C3529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  <w:p w14:paraId="67F57534" w14:textId="77777777" w:rsidR="001C3529" w:rsidRPr="00FE17EB" w:rsidRDefault="001C3529" w:rsidP="00D34D08">
            <w:pPr>
              <w:spacing w:after="0" w:line="240" w:lineRule="auto"/>
              <w:ind w:right="-284"/>
              <w:jc w:val="both"/>
              <w:rPr>
                <w:rFonts w:ascii="Verdana" w:hAnsi="Verdana"/>
                <w:bCs/>
                <w:sz w:val="21"/>
                <w:szCs w:val="21"/>
              </w:rPr>
            </w:pPr>
          </w:p>
        </w:tc>
      </w:tr>
    </w:tbl>
    <w:p w14:paraId="29E865BF" w14:textId="77777777" w:rsidR="00327E16" w:rsidRPr="00FE17EB" w:rsidRDefault="00327E16" w:rsidP="00D34D08">
      <w:pPr>
        <w:tabs>
          <w:tab w:val="left" w:pos="567"/>
        </w:tabs>
        <w:spacing w:after="0" w:line="240" w:lineRule="auto"/>
        <w:ind w:right="-284"/>
        <w:jc w:val="both"/>
        <w:rPr>
          <w:rFonts w:ascii="Verdana" w:hAnsi="Verdana"/>
          <w:sz w:val="21"/>
          <w:szCs w:val="21"/>
          <w:highlight w:val="lightGray"/>
          <w:u w:val="single"/>
        </w:rPr>
      </w:pPr>
    </w:p>
    <w:p w14:paraId="5394152C" w14:textId="6874509F" w:rsidR="00327E16" w:rsidRPr="00FE17EB" w:rsidRDefault="00327E16" w:rsidP="00D34D08">
      <w:pPr>
        <w:spacing w:after="160" w:line="259" w:lineRule="auto"/>
        <w:ind w:right="-284"/>
        <w:jc w:val="both"/>
        <w:rPr>
          <w:rFonts w:ascii="Verdana" w:hAnsi="Verdana"/>
          <w:sz w:val="21"/>
          <w:szCs w:val="21"/>
          <w:highlight w:val="lightGray"/>
          <w:u w:val="single"/>
        </w:rPr>
      </w:pPr>
    </w:p>
    <w:sectPr w:rsidR="00327E16" w:rsidRPr="00FE17EB" w:rsidSect="00390FCD">
      <w:headerReference w:type="default" r:id="rId8"/>
      <w:pgSz w:w="11906" w:h="16838"/>
      <w:pgMar w:top="1418" w:right="1418" w:bottom="993" w:left="1418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489889" w14:textId="77777777" w:rsidR="00CE5991" w:rsidRDefault="00CE5991" w:rsidP="00EA2F5E">
      <w:pPr>
        <w:spacing w:after="0" w:line="240" w:lineRule="auto"/>
      </w:pPr>
      <w:r>
        <w:separator/>
      </w:r>
    </w:p>
  </w:endnote>
  <w:endnote w:type="continuationSeparator" w:id="0">
    <w:p w14:paraId="05B346E3" w14:textId="77777777" w:rsidR="00CE5991" w:rsidRDefault="00CE5991" w:rsidP="00EA2F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7DAB19" w14:textId="77777777" w:rsidR="00CE5991" w:rsidRDefault="00CE5991" w:rsidP="00EA2F5E">
      <w:pPr>
        <w:spacing w:after="0" w:line="240" w:lineRule="auto"/>
      </w:pPr>
      <w:r>
        <w:separator/>
      </w:r>
    </w:p>
  </w:footnote>
  <w:footnote w:type="continuationSeparator" w:id="0">
    <w:p w14:paraId="76A5A864" w14:textId="77777777" w:rsidR="00CE5991" w:rsidRDefault="00CE5991" w:rsidP="00EA2F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BA3B3" w14:textId="3E392CB7" w:rsidR="002A67D7" w:rsidRDefault="001C3529" w:rsidP="001C3529">
    <w:pPr>
      <w:pStyle w:val="Header"/>
      <w:jc w:val="right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275362F" wp14:editId="55AC6A69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2423160" cy="970680"/>
          <wp:effectExtent l="0" t="0" r="0" b="0"/>
          <wp:wrapNone/>
          <wp:docPr id="1033801277" name="Picture 2" descr="A colorful diamond with black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9195701" name="Picture 2" descr="A colorful diamond with black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3160" cy="970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noProof/>
        <w:lang w:eastAsia="hr-HR"/>
      </w:rPr>
      <w:drawing>
        <wp:inline distT="0" distB="0" distL="0" distR="0" wp14:anchorId="56917FBF" wp14:editId="26DEB687">
          <wp:extent cx="2524125" cy="1220318"/>
          <wp:effectExtent l="0" t="0" r="0" b="0"/>
          <wp:docPr id="79705307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676051" name="Picture 20367605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0384" cy="12233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B075D"/>
    <w:multiLevelType w:val="hybridMultilevel"/>
    <w:tmpl w:val="34365574"/>
    <w:lvl w:ilvl="0" w:tplc="0409000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" w15:restartNumberingAfterBreak="0">
    <w:nsid w:val="02F93B74"/>
    <w:multiLevelType w:val="hybridMultilevel"/>
    <w:tmpl w:val="8754235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E0AC1"/>
    <w:multiLevelType w:val="hybridMultilevel"/>
    <w:tmpl w:val="8B8AA7FA"/>
    <w:lvl w:ilvl="0" w:tplc="2FC28DD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B3BA5"/>
    <w:multiLevelType w:val="multilevel"/>
    <w:tmpl w:val="B77231C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AF75C78"/>
    <w:multiLevelType w:val="hybridMultilevel"/>
    <w:tmpl w:val="C082ED26"/>
    <w:lvl w:ilvl="0" w:tplc="041A0017">
      <w:start w:val="1"/>
      <w:numFmt w:val="lowerLetter"/>
      <w:lvlText w:val="%1)"/>
      <w:lvlJc w:val="left"/>
      <w:pPr>
        <w:ind w:left="177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2490" w:hanging="360"/>
      </w:pPr>
    </w:lvl>
    <w:lvl w:ilvl="2" w:tplc="0424001B">
      <w:start w:val="1"/>
      <w:numFmt w:val="lowerRoman"/>
      <w:lvlText w:val="%3."/>
      <w:lvlJc w:val="right"/>
      <w:pPr>
        <w:ind w:left="3210" w:hanging="180"/>
      </w:pPr>
    </w:lvl>
    <w:lvl w:ilvl="3" w:tplc="0424000F">
      <w:start w:val="1"/>
      <w:numFmt w:val="decimal"/>
      <w:lvlText w:val="%4."/>
      <w:lvlJc w:val="left"/>
      <w:pPr>
        <w:ind w:left="3930" w:hanging="360"/>
      </w:pPr>
    </w:lvl>
    <w:lvl w:ilvl="4" w:tplc="04240019">
      <w:start w:val="1"/>
      <w:numFmt w:val="lowerLetter"/>
      <w:lvlText w:val="%5."/>
      <w:lvlJc w:val="left"/>
      <w:pPr>
        <w:ind w:left="4650" w:hanging="360"/>
      </w:pPr>
    </w:lvl>
    <w:lvl w:ilvl="5" w:tplc="0424001B">
      <w:start w:val="1"/>
      <w:numFmt w:val="lowerRoman"/>
      <w:lvlText w:val="%6."/>
      <w:lvlJc w:val="right"/>
      <w:pPr>
        <w:ind w:left="5370" w:hanging="180"/>
      </w:pPr>
    </w:lvl>
    <w:lvl w:ilvl="6" w:tplc="0424000F">
      <w:start w:val="1"/>
      <w:numFmt w:val="decimal"/>
      <w:lvlText w:val="%7."/>
      <w:lvlJc w:val="left"/>
      <w:pPr>
        <w:ind w:left="6090" w:hanging="360"/>
      </w:pPr>
    </w:lvl>
    <w:lvl w:ilvl="7" w:tplc="04240019">
      <w:start w:val="1"/>
      <w:numFmt w:val="lowerLetter"/>
      <w:lvlText w:val="%8."/>
      <w:lvlJc w:val="left"/>
      <w:pPr>
        <w:ind w:left="6810" w:hanging="360"/>
      </w:pPr>
    </w:lvl>
    <w:lvl w:ilvl="8" w:tplc="0424001B">
      <w:start w:val="1"/>
      <w:numFmt w:val="lowerRoman"/>
      <w:lvlText w:val="%9."/>
      <w:lvlJc w:val="right"/>
      <w:pPr>
        <w:ind w:left="7530" w:hanging="180"/>
      </w:pPr>
    </w:lvl>
  </w:abstractNum>
  <w:abstractNum w:abstractNumId="5" w15:restartNumberingAfterBreak="0">
    <w:nsid w:val="0D2045C6"/>
    <w:multiLevelType w:val="multilevel"/>
    <w:tmpl w:val="4D842502"/>
    <w:lvl w:ilvl="0">
      <w:start w:val="1"/>
      <w:numFmt w:val="decimal"/>
      <w:pStyle w:val="Heading2"/>
      <w:lvlText w:val="%1."/>
      <w:lvlJc w:val="left"/>
      <w:pPr>
        <w:ind w:left="502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80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</w:lvl>
  </w:abstractNum>
  <w:abstractNum w:abstractNumId="6" w15:restartNumberingAfterBreak="0">
    <w:nsid w:val="0DAF19C3"/>
    <w:multiLevelType w:val="multilevel"/>
    <w:tmpl w:val="C6CCFEF8"/>
    <w:lvl w:ilvl="0">
      <w:start w:val="1"/>
      <w:numFmt w:val="decimal"/>
      <w:lvlText w:val="%1."/>
      <w:lvlJc w:val="left"/>
      <w:pPr>
        <w:ind w:left="720" w:hanging="360"/>
      </w:pPr>
      <w:rPr>
        <w:rFonts w:ascii="Arial Narrow" w:eastAsiaTheme="minorHAnsi" w:hAnsi="Arial Narrow" w:cstheme="minorBidi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0DDF4E0E"/>
    <w:multiLevelType w:val="hybridMultilevel"/>
    <w:tmpl w:val="EF320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B077FE"/>
    <w:multiLevelType w:val="multilevel"/>
    <w:tmpl w:val="55A2A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1361F1"/>
    <w:multiLevelType w:val="hybridMultilevel"/>
    <w:tmpl w:val="303A84B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E612BB"/>
    <w:multiLevelType w:val="hybridMultilevel"/>
    <w:tmpl w:val="83AAA572"/>
    <w:lvl w:ilvl="0" w:tplc="014032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037516"/>
    <w:multiLevelType w:val="hybridMultilevel"/>
    <w:tmpl w:val="F7B204F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5D32F6"/>
    <w:multiLevelType w:val="hybridMultilevel"/>
    <w:tmpl w:val="71F05DF0"/>
    <w:lvl w:ilvl="0" w:tplc="34AAEF4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DF128B"/>
    <w:multiLevelType w:val="hybridMultilevel"/>
    <w:tmpl w:val="B9A6A3D8"/>
    <w:lvl w:ilvl="0" w:tplc="4768D2E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7520AC"/>
    <w:multiLevelType w:val="multilevel"/>
    <w:tmpl w:val="4420C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845B25"/>
    <w:multiLevelType w:val="hybridMultilevel"/>
    <w:tmpl w:val="C12A048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A8170F"/>
    <w:multiLevelType w:val="multilevel"/>
    <w:tmpl w:val="9222B4F4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7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17" w15:restartNumberingAfterBreak="0">
    <w:nsid w:val="27051D64"/>
    <w:multiLevelType w:val="multilevel"/>
    <w:tmpl w:val="60BCA8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295D1F47"/>
    <w:multiLevelType w:val="hybridMultilevel"/>
    <w:tmpl w:val="942846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D9D1CB6"/>
    <w:multiLevelType w:val="multilevel"/>
    <w:tmpl w:val="32844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ED84B5C"/>
    <w:multiLevelType w:val="hybridMultilevel"/>
    <w:tmpl w:val="C082ED26"/>
    <w:lvl w:ilvl="0" w:tplc="041A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F5D3121"/>
    <w:multiLevelType w:val="hybridMultilevel"/>
    <w:tmpl w:val="BF16443A"/>
    <w:lvl w:ilvl="0" w:tplc="041A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11370F"/>
    <w:multiLevelType w:val="multilevel"/>
    <w:tmpl w:val="03DC623E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92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76" w:hanging="1440"/>
      </w:pPr>
      <w:rPr>
        <w:rFonts w:hint="default"/>
      </w:rPr>
    </w:lvl>
  </w:abstractNum>
  <w:abstractNum w:abstractNumId="23" w15:restartNumberingAfterBreak="0">
    <w:nsid w:val="395003B0"/>
    <w:multiLevelType w:val="hybridMultilevel"/>
    <w:tmpl w:val="0B1A373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D43675"/>
    <w:multiLevelType w:val="hybridMultilevel"/>
    <w:tmpl w:val="007E2FD6"/>
    <w:lvl w:ilvl="0" w:tplc="A39C062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35189D"/>
    <w:multiLevelType w:val="multilevel"/>
    <w:tmpl w:val="0A5C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365783"/>
    <w:multiLevelType w:val="multilevel"/>
    <w:tmpl w:val="1CA43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934ABF"/>
    <w:multiLevelType w:val="hybridMultilevel"/>
    <w:tmpl w:val="A69888C2"/>
    <w:lvl w:ilvl="0" w:tplc="C53ADE0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F520E9"/>
    <w:multiLevelType w:val="multilevel"/>
    <w:tmpl w:val="F88CDCF2"/>
    <w:lvl w:ilvl="0">
      <w:start w:val="1"/>
      <w:numFmt w:val="decimal"/>
      <w:lvlText w:val="%1."/>
      <w:lvlJc w:val="left"/>
      <w:pPr>
        <w:ind w:left="234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23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20" w:hanging="1440"/>
      </w:pPr>
      <w:rPr>
        <w:rFonts w:hint="default"/>
      </w:rPr>
    </w:lvl>
  </w:abstractNum>
  <w:abstractNum w:abstractNumId="29" w15:restartNumberingAfterBreak="0">
    <w:nsid w:val="502559AF"/>
    <w:multiLevelType w:val="multilevel"/>
    <w:tmpl w:val="8C60C84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"/>
      <w:lvlJc w:val="left"/>
      <w:pPr>
        <w:ind w:left="735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147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1845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25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2955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369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4065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4440" w:hanging="1440"/>
      </w:pPr>
      <w:rPr>
        <w:rFonts w:hint="default"/>
        <w:color w:val="000000"/>
      </w:rPr>
    </w:lvl>
  </w:abstractNum>
  <w:abstractNum w:abstractNumId="30" w15:restartNumberingAfterBreak="0">
    <w:nsid w:val="516B42F5"/>
    <w:multiLevelType w:val="multilevel"/>
    <w:tmpl w:val="CB028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302F40"/>
    <w:multiLevelType w:val="hybridMultilevel"/>
    <w:tmpl w:val="BC604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A04045"/>
    <w:multiLevelType w:val="hybridMultilevel"/>
    <w:tmpl w:val="9418CE0C"/>
    <w:lvl w:ilvl="0" w:tplc="2DD49DF8">
      <w:start w:val="1"/>
      <w:numFmt w:val="decimal"/>
      <w:lvlText w:val="%1."/>
      <w:lvlJc w:val="left"/>
      <w:pPr>
        <w:ind w:left="1638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2358" w:hanging="360"/>
      </w:pPr>
    </w:lvl>
    <w:lvl w:ilvl="2" w:tplc="0424001B" w:tentative="1">
      <w:start w:val="1"/>
      <w:numFmt w:val="lowerRoman"/>
      <w:lvlText w:val="%3."/>
      <w:lvlJc w:val="right"/>
      <w:pPr>
        <w:ind w:left="3078" w:hanging="180"/>
      </w:pPr>
    </w:lvl>
    <w:lvl w:ilvl="3" w:tplc="0424000F" w:tentative="1">
      <w:start w:val="1"/>
      <w:numFmt w:val="decimal"/>
      <w:lvlText w:val="%4."/>
      <w:lvlJc w:val="left"/>
      <w:pPr>
        <w:ind w:left="3798" w:hanging="360"/>
      </w:pPr>
    </w:lvl>
    <w:lvl w:ilvl="4" w:tplc="04240019" w:tentative="1">
      <w:start w:val="1"/>
      <w:numFmt w:val="lowerLetter"/>
      <w:lvlText w:val="%5."/>
      <w:lvlJc w:val="left"/>
      <w:pPr>
        <w:ind w:left="4518" w:hanging="360"/>
      </w:pPr>
    </w:lvl>
    <w:lvl w:ilvl="5" w:tplc="0424001B" w:tentative="1">
      <w:start w:val="1"/>
      <w:numFmt w:val="lowerRoman"/>
      <w:lvlText w:val="%6."/>
      <w:lvlJc w:val="right"/>
      <w:pPr>
        <w:ind w:left="5238" w:hanging="180"/>
      </w:pPr>
    </w:lvl>
    <w:lvl w:ilvl="6" w:tplc="0424000F" w:tentative="1">
      <w:start w:val="1"/>
      <w:numFmt w:val="decimal"/>
      <w:lvlText w:val="%7."/>
      <w:lvlJc w:val="left"/>
      <w:pPr>
        <w:ind w:left="5958" w:hanging="360"/>
      </w:pPr>
    </w:lvl>
    <w:lvl w:ilvl="7" w:tplc="04240019" w:tentative="1">
      <w:start w:val="1"/>
      <w:numFmt w:val="lowerLetter"/>
      <w:lvlText w:val="%8."/>
      <w:lvlJc w:val="left"/>
      <w:pPr>
        <w:ind w:left="6678" w:hanging="360"/>
      </w:pPr>
    </w:lvl>
    <w:lvl w:ilvl="8" w:tplc="0424001B" w:tentative="1">
      <w:start w:val="1"/>
      <w:numFmt w:val="lowerRoman"/>
      <w:lvlText w:val="%9."/>
      <w:lvlJc w:val="right"/>
      <w:pPr>
        <w:ind w:left="7398" w:hanging="180"/>
      </w:pPr>
    </w:lvl>
  </w:abstractNum>
  <w:abstractNum w:abstractNumId="33" w15:restartNumberingAfterBreak="0">
    <w:nsid w:val="5D8A3BD1"/>
    <w:multiLevelType w:val="multilevel"/>
    <w:tmpl w:val="FD8464D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34" w15:restartNumberingAfterBreak="0">
    <w:nsid w:val="62290470"/>
    <w:multiLevelType w:val="hybridMultilevel"/>
    <w:tmpl w:val="B2064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E11364"/>
    <w:multiLevelType w:val="hybridMultilevel"/>
    <w:tmpl w:val="D16831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9CFA6C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5627D9"/>
    <w:multiLevelType w:val="hybridMultilevel"/>
    <w:tmpl w:val="6C069BF6"/>
    <w:lvl w:ilvl="0" w:tplc="2EF84C46">
      <w:start w:val="3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1D6C42"/>
    <w:multiLevelType w:val="hybridMultilevel"/>
    <w:tmpl w:val="EE1ADEFC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E0F088F"/>
    <w:multiLevelType w:val="hybridMultilevel"/>
    <w:tmpl w:val="EE1ADEFC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751E5890"/>
    <w:multiLevelType w:val="hybridMultilevel"/>
    <w:tmpl w:val="BF640504"/>
    <w:lvl w:ilvl="0" w:tplc="B1E414F8">
      <w:start w:val="3"/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82620C8"/>
    <w:multiLevelType w:val="multilevel"/>
    <w:tmpl w:val="C3A66D7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 w16cid:durableId="1832794052">
    <w:abstractNumId w:val="28"/>
  </w:num>
  <w:num w:numId="2" w16cid:durableId="48650630">
    <w:abstractNumId w:val="33"/>
  </w:num>
  <w:num w:numId="3" w16cid:durableId="1460688723">
    <w:abstractNumId w:val="39"/>
  </w:num>
  <w:num w:numId="4" w16cid:durableId="149097416">
    <w:abstractNumId w:val="10"/>
  </w:num>
  <w:num w:numId="5" w16cid:durableId="991328776">
    <w:abstractNumId w:val="2"/>
  </w:num>
  <w:num w:numId="6" w16cid:durableId="2047244375">
    <w:abstractNumId w:val="37"/>
  </w:num>
  <w:num w:numId="7" w16cid:durableId="35662716">
    <w:abstractNumId w:val="13"/>
  </w:num>
  <w:num w:numId="8" w16cid:durableId="1432505039">
    <w:abstractNumId w:val="38"/>
  </w:num>
  <w:num w:numId="9" w16cid:durableId="2111655742">
    <w:abstractNumId w:val="6"/>
  </w:num>
  <w:num w:numId="10" w16cid:durableId="1595163539">
    <w:abstractNumId w:val="4"/>
  </w:num>
  <w:num w:numId="11" w16cid:durableId="1255628058">
    <w:abstractNumId w:val="32"/>
  </w:num>
  <w:num w:numId="12" w16cid:durableId="12461663">
    <w:abstractNumId w:val="18"/>
  </w:num>
  <w:num w:numId="13" w16cid:durableId="2035887108">
    <w:abstractNumId w:val="23"/>
  </w:num>
  <w:num w:numId="14" w16cid:durableId="894464035">
    <w:abstractNumId w:val="20"/>
  </w:num>
  <w:num w:numId="15" w16cid:durableId="936980583">
    <w:abstractNumId w:val="22"/>
  </w:num>
  <w:num w:numId="16" w16cid:durableId="16977984">
    <w:abstractNumId w:val="16"/>
  </w:num>
  <w:num w:numId="17" w16cid:durableId="661665139">
    <w:abstractNumId w:val="36"/>
  </w:num>
  <w:num w:numId="18" w16cid:durableId="1281954703">
    <w:abstractNumId w:val="17"/>
  </w:num>
  <w:num w:numId="19" w16cid:durableId="1824271067">
    <w:abstractNumId w:val="3"/>
  </w:num>
  <w:num w:numId="20" w16cid:durableId="940340601">
    <w:abstractNumId w:val="29"/>
  </w:num>
  <w:num w:numId="21" w16cid:durableId="2094742015">
    <w:abstractNumId w:val="21"/>
  </w:num>
  <w:num w:numId="22" w16cid:durableId="473329941">
    <w:abstractNumId w:val="40"/>
  </w:num>
  <w:num w:numId="23" w16cid:durableId="19262598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30663641">
    <w:abstractNumId w:val="0"/>
  </w:num>
  <w:num w:numId="25" w16cid:durableId="81488748">
    <w:abstractNumId w:val="24"/>
  </w:num>
  <w:num w:numId="26" w16cid:durableId="985861509">
    <w:abstractNumId w:val="34"/>
  </w:num>
  <w:num w:numId="27" w16cid:durableId="1415316996">
    <w:abstractNumId w:val="7"/>
  </w:num>
  <w:num w:numId="28" w16cid:durableId="671296617">
    <w:abstractNumId w:val="12"/>
  </w:num>
  <w:num w:numId="29" w16cid:durableId="63995198">
    <w:abstractNumId w:val="9"/>
  </w:num>
  <w:num w:numId="30" w16cid:durableId="1962764690">
    <w:abstractNumId w:val="27"/>
  </w:num>
  <w:num w:numId="31" w16cid:durableId="1868132348">
    <w:abstractNumId w:val="31"/>
  </w:num>
  <w:num w:numId="32" w16cid:durableId="367026789">
    <w:abstractNumId w:val="11"/>
  </w:num>
  <w:num w:numId="33" w16cid:durableId="389042433">
    <w:abstractNumId w:val="35"/>
  </w:num>
  <w:num w:numId="34" w16cid:durableId="1782337113">
    <w:abstractNumId w:val="15"/>
  </w:num>
  <w:num w:numId="35" w16cid:durableId="2115900143">
    <w:abstractNumId w:val="25"/>
  </w:num>
  <w:num w:numId="36" w16cid:durableId="746457402">
    <w:abstractNumId w:val="8"/>
  </w:num>
  <w:num w:numId="37" w16cid:durableId="2030333482">
    <w:abstractNumId w:val="19"/>
  </w:num>
  <w:num w:numId="38" w16cid:durableId="171377498">
    <w:abstractNumId w:val="14"/>
  </w:num>
  <w:num w:numId="39" w16cid:durableId="955991630">
    <w:abstractNumId w:val="26"/>
  </w:num>
  <w:num w:numId="40" w16cid:durableId="1042050835">
    <w:abstractNumId w:val="30"/>
  </w:num>
  <w:num w:numId="41" w16cid:durableId="99030535">
    <w:abstractNumId w:val="1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sjC0MDM3tTA1MLBU0lEKTi0uzszPAykwqgUA8/yFEiwAAAA="/>
  </w:docVars>
  <w:rsids>
    <w:rsidRoot w:val="00B75832"/>
    <w:rsid w:val="0000200A"/>
    <w:rsid w:val="000046B6"/>
    <w:rsid w:val="000051D2"/>
    <w:rsid w:val="00006713"/>
    <w:rsid w:val="000069DD"/>
    <w:rsid w:val="00011423"/>
    <w:rsid w:val="00012AFC"/>
    <w:rsid w:val="000215B8"/>
    <w:rsid w:val="0002321B"/>
    <w:rsid w:val="00036556"/>
    <w:rsid w:val="00043591"/>
    <w:rsid w:val="00045EEC"/>
    <w:rsid w:val="00053CC7"/>
    <w:rsid w:val="000540CE"/>
    <w:rsid w:val="00054CCF"/>
    <w:rsid w:val="00063672"/>
    <w:rsid w:val="000677ED"/>
    <w:rsid w:val="0007233A"/>
    <w:rsid w:val="000A0389"/>
    <w:rsid w:val="000B37CF"/>
    <w:rsid w:val="000B6061"/>
    <w:rsid w:val="000C0BB6"/>
    <w:rsid w:val="000C1201"/>
    <w:rsid w:val="000D24C2"/>
    <w:rsid w:val="000D4E76"/>
    <w:rsid w:val="000D57F3"/>
    <w:rsid w:val="000D694F"/>
    <w:rsid w:val="000E2564"/>
    <w:rsid w:val="000E4578"/>
    <w:rsid w:val="000E513C"/>
    <w:rsid w:val="000E7DB0"/>
    <w:rsid w:val="000F3EF9"/>
    <w:rsid w:val="000F5803"/>
    <w:rsid w:val="00100928"/>
    <w:rsid w:val="001013D8"/>
    <w:rsid w:val="00101674"/>
    <w:rsid w:val="00102414"/>
    <w:rsid w:val="00115D25"/>
    <w:rsid w:val="0012131E"/>
    <w:rsid w:val="00125204"/>
    <w:rsid w:val="00125425"/>
    <w:rsid w:val="00126528"/>
    <w:rsid w:val="0013349C"/>
    <w:rsid w:val="00135F34"/>
    <w:rsid w:val="00150A9F"/>
    <w:rsid w:val="00152E02"/>
    <w:rsid w:val="0016002B"/>
    <w:rsid w:val="0016665B"/>
    <w:rsid w:val="0017232C"/>
    <w:rsid w:val="0017695B"/>
    <w:rsid w:val="00190051"/>
    <w:rsid w:val="0019396E"/>
    <w:rsid w:val="00193B55"/>
    <w:rsid w:val="00196203"/>
    <w:rsid w:val="001A177D"/>
    <w:rsid w:val="001A22F0"/>
    <w:rsid w:val="001A339F"/>
    <w:rsid w:val="001A46ED"/>
    <w:rsid w:val="001A553E"/>
    <w:rsid w:val="001A660B"/>
    <w:rsid w:val="001B3EE8"/>
    <w:rsid w:val="001B4E12"/>
    <w:rsid w:val="001B4E7B"/>
    <w:rsid w:val="001B5DA1"/>
    <w:rsid w:val="001C13A0"/>
    <w:rsid w:val="001C3529"/>
    <w:rsid w:val="001C3C8B"/>
    <w:rsid w:val="001C44C1"/>
    <w:rsid w:val="001C6E43"/>
    <w:rsid w:val="001D4185"/>
    <w:rsid w:val="001E0C74"/>
    <w:rsid w:val="001E1C0B"/>
    <w:rsid w:val="001E284D"/>
    <w:rsid w:val="001E40AF"/>
    <w:rsid w:val="001F6430"/>
    <w:rsid w:val="001F7D0C"/>
    <w:rsid w:val="00202724"/>
    <w:rsid w:val="0020472A"/>
    <w:rsid w:val="00211698"/>
    <w:rsid w:val="00215483"/>
    <w:rsid w:val="002171FE"/>
    <w:rsid w:val="00222138"/>
    <w:rsid w:val="00226F49"/>
    <w:rsid w:val="00227B09"/>
    <w:rsid w:val="0023199C"/>
    <w:rsid w:val="002372A1"/>
    <w:rsid w:val="00252BE0"/>
    <w:rsid w:val="00257114"/>
    <w:rsid w:val="00257ECD"/>
    <w:rsid w:val="00267671"/>
    <w:rsid w:val="0027282D"/>
    <w:rsid w:val="00292A89"/>
    <w:rsid w:val="002933F5"/>
    <w:rsid w:val="002958CE"/>
    <w:rsid w:val="002A3F37"/>
    <w:rsid w:val="002A67D7"/>
    <w:rsid w:val="002B2638"/>
    <w:rsid w:val="002B63B3"/>
    <w:rsid w:val="002C653B"/>
    <w:rsid w:val="002C79EA"/>
    <w:rsid w:val="002D0E3C"/>
    <w:rsid w:val="002D5751"/>
    <w:rsid w:val="002E10DE"/>
    <w:rsid w:val="002E63DF"/>
    <w:rsid w:val="003004AF"/>
    <w:rsid w:val="003079F9"/>
    <w:rsid w:val="00310D69"/>
    <w:rsid w:val="00315F6A"/>
    <w:rsid w:val="0031798E"/>
    <w:rsid w:val="00325FED"/>
    <w:rsid w:val="00327E16"/>
    <w:rsid w:val="003366FC"/>
    <w:rsid w:val="003371E3"/>
    <w:rsid w:val="00341143"/>
    <w:rsid w:val="00346A22"/>
    <w:rsid w:val="00347AED"/>
    <w:rsid w:val="00350433"/>
    <w:rsid w:val="003521CA"/>
    <w:rsid w:val="003524FF"/>
    <w:rsid w:val="00352E98"/>
    <w:rsid w:val="003560DA"/>
    <w:rsid w:val="0035708A"/>
    <w:rsid w:val="0037042A"/>
    <w:rsid w:val="003743EF"/>
    <w:rsid w:val="0037632B"/>
    <w:rsid w:val="00386300"/>
    <w:rsid w:val="00390FCD"/>
    <w:rsid w:val="003A3BE3"/>
    <w:rsid w:val="003B0F9A"/>
    <w:rsid w:val="003C0CD6"/>
    <w:rsid w:val="003C5BC0"/>
    <w:rsid w:val="003C78D8"/>
    <w:rsid w:val="003F14B8"/>
    <w:rsid w:val="003F2594"/>
    <w:rsid w:val="003F330B"/>
    <w:rsid w:val="00403E02"/>
    <w:rsid w:val="00404ED1"/>
    <w:rsid w:val="00417FFE"/>
    <w:rsid w:val="00424343"/>
    <w:rsid w:val="0042451F"/>
    <w:rsid w:val="004265A5"/>
    <w:rsid w:val="0043764A"/>
    <w:rsid w:val="0044796B"/>
    <w:rsid w:val="004529D6"/>
    <w:rsid w:val="00454245"/>
    <w:rsid w:val="00454312"/>
    <w:rsid w:val="00455C00"/>
    <w:rsid w:val="00471CE4"/>
    <w:rsid w:val="00480634"/>
    <w:rsid w:val="00491EF6"/>
    <w:rsid w:val="004A029C"/>
    <w:rsid w:val="004A0A1A"/>
    <w:rsid w:val="004A0AAB"/>
    <w:rsid w:val="004A17F1"/>
    <w:rsid w:val="004B0141"/>
    <w:rsid w:val="004B34BB"/>
    <w:rsid w:val="004C4B57"/>
    <w:rsid w:val="004D0A7F"/>
    <w:rsid w:val="004D31E8"/>
    <w:rsid w:val="004D59C0"/>
    <w:rsid w:val="004D6127"/>
    <w:rsid w:val="004D6BCC"/>
    <w:rsid w:val="004E21C7"/>
    <w:rsid w:val="004E55E7"/>
    <w:rsid w:val="004E5832"/>
    <w:rsid w:val="005017F2"/>
    <w:rsid w:val="00505C67"/>
    <w:rsid w:val="00511535"/>
    <w:rsid w:val="005126A6"/>
    <w:rsid w:val="005136A5"/>
    <w:rsid w:val="00514B5F"/>
    <w:rsid w:val="0051546F"/>
    <w:rsid w:val="00526636"/>
    <w:rsid w:val="00530921"/>
    <w:rsid w:val="00531FBC"/>
    <w:rsid w:val="0053415B"/>
    <w:rsid w:val="00540E7B"/>
    <w:rsid w:val="00547BE8"/>
    <w:rsid w:val="00550EA6"/>
    <w:rsid w:val="00553968"/>
    <w:rsid w:val="00554F4A"/>
    <w:rsid w:val="00562AB7"/>
    <w:rsid w:val="005645F2"/>
    <w:rsid w:val="00566D6A"/>
    <w:rsid w:val="00567D24"/>
    <w:rsid w:val="00575C81"/>
    <w:rsid w:val="00576F09"/>
    <w:rsid w:val="0058470D"/>
    <w:rsid w:val="005920A3"/>
    <w:rsid w:val="0059225D"/>
    <w:rsid w:val="005949D4"/>
    <w:rsid w:val="00597FEA"/>
    <w:rsid w:val="005A390C"/>
    <w:rsid w:val="005B1FC6"/>
    <w:rsid w:val="005B66B4"/>
    <w:rsid w:val="005B7819"/>
    <w:rsid w:val="005C7543"/>
    <w:rsid w:val="005D1860"/>
    <w:rsid w:val="005D24CE"/>
    <w:rsid w:val="005D4317"/>
    <w:rsid w:val="005D4F75"/>
    <w:rsid w:val="005F074F"/>
    <w:rsid w:val="006007D9"/>
    <w:rsid w:val="006013FE"/>
    <w:rsid w:val="00603A5E"/>
    <w:rsid w:val="006054D2"/>
    <w:rsid w:val="00606609"/>
    <w:rsid w:val="00607E35"/>
    <w:rsid w:val="00612ECC"/>
    <w:rsid w:val="00616198"/>
    <w:rsid w:val="0062343D"/>
    <w:rsid w:val="0062441B"/>
    <w:rsid w:val="0063525D"/>
    <w:rsid w:val="0063534D"/>
    <w:rsid w:val="0063556B"/>
    <w:rsid w:val="00636F64"/>
    <w:rsid w:val="00643B46"/>
    <w:rsid w:val="006453F8"/>
    <w:rsid w:val="0064593B"/>
    <w:rsid w:val="006503FB"/>
    <w:rsid w:val="006519BA"/>
    <w:rsid w:val="00655042"/>
    <w:rsid w:val="00664FBA"/>
    <w:rsid w:val="00670F54"/>
    <w:rsid w:val="00671003"/>
    <w:rsid w:val="00671029"/>
    <w:rsid w:val="006719E2"/>
    <w:rsid w:val="0067223F"/>
    <w:rsid w:val="00676C00"/>
    <w:rsid w:val="00682746"/>
    <w:rsid w:val="00683246"/>
    <w:rsid w:val="006866AF"/>
    <w:rsid w:val="00692078"/>
    <w:rsid w:val="00692672"/>
    <w:rsid w:val="006930D8"/>
    <w:rsid w:val="00694DD1"/>
    <w:rsid w:val="006A7F90"/>
    <w:rsid w:val="006B2B3A"/>
    <w:rsid w:val="006C454D"/>
    <w:rsid w:val="006C6725"/>
    <w:rsid w:val="006C6F23"/>
    <w:rsid w:val="006D0325"/>
    <w:rsid w:val="006D3BF4"/>
    <w:rsid w:val="006D4067"/>
    <w:rsid w:val="006D43DA"/>
    <w:rsid w:val="006D4C26"/>
    <w:rsid w:val="006D78F7"/>
    <w:rsid w:val="006D7D39"/>
    <w:rsid w:val="006F3860"/>
    <w:rsid w:val="006F3F16"/>
    <w:rsid w:val="006F7BA3"/>
    <w:rsid w:val="006F7D0E"/>
    <w:rsid w:val="00703B5C"/>
    <w:rsid w:val="0071552F"/>
    <w:rsid w:val="00726DDE"/>
    <w:rsid w:val="00732356"/>
    <w:rsid w:val="0073484D"/>
    <w:rsid w:val="00740764"/>
    <w:rsid w:val="00741015"/>
    <w:rsid w:val="00744771"/>
    <w:rsid w:val="007470B4"/>
    <w:rsid w:val="00753308"/>
    <w:rsid w:val="00753BC1"/>
    <w:rsid w:val="00756593"/>
    <w:rsid w:val="0075669B"/>
    <w:rsid w:val="00760895"/>
    <w:rsid w:val="007616D6"/>
    <w:rsid w:val="00764227"/>
    <w:rsid w:val="00766313"/>
    <w:rsid w:val="00766D60"/>
    <w:rsid w:val="00772D5E"/>
    <w:rsid w:val="0077753A"/>
    <w:rsid w:val="0078322B"/>
    <w:rsid w:val="00791720"/>
    <w:rsid w:val="00791F22"/>
    <w:rsid w:val="00793124"/>
    <w:rsid w:val="00794811"/>
    <w:rsid w:val="007978D4"/>
    <w:rsid w:val="00797BF4"/>
    <w:rsid w:val="007A0554"/>
    <w:rsid w:val="007A264E"/>
    <w:rsid w:val="007B1293"/>
    <w:rsid w:val="007B28D5"/>
    <w:rsid w:val="007C0CC2"/>
    <w:rsid w:val="007C58EF"/>
    <w:rsid w:val="007D2126"/>
    <w:rsid w:val="007D3281"/>
    <w:rsid w:val="007D41FC"/>
    <w:rsid w:val="007E7208"/>
    <w:rsid w:val="007E745A"/>
    <w:rsid w:val="007F1DB5"/>
    <w:rsid w:val="00802FA7"/>
    <w:rsid w:val="00812582"/>
    <w:rsid w:val="0081265A"/>
    <w:rsid w:val="00814B59"/>
    <w:rsid w:val="00814DA7"/>
    <w:rsid w:val="00822B8D"/>
    <w:rsid w:val="0082665E"/>
    <w:rsid w:val="00827801"/>
    <w:rsid w:val="00827E7B"/>
    <w:rsid w:val="0083227C"/>
    <w:rsid w:val="00837214"/>
    <w:rsid w:val="0084298E"/>
    <w:rsid w:val="00843BDB"/>
    <w:rsid w:val="00852796"/>
    <w:rsid w:val="00856049"/>
    <w:rsid w:val="00856CBB"/>
    <w:rsid w:val="0085714F"/>
    <w:rsid w:val="00857A2A"/>
    <w:rsid w:val="0086083D"/>
    <w:rsid w:val="0087073C"/>
    <w:rsid w:val="008724BE"/>
    <w:rsid w:val="00875B28"/>
    <w:rsid w:val="008779BA"/>
    <w:rsid w:val="008A61C3"/>
    <w:rsid w:val="008A700B"/>
    <w:rsid w:val="008B0D19"/>
    <w:rsid w:val="008C2B5F"/>
    <w:rsid w:val="008E22FF"/>
    <w:rsid w:val="008E3363"/>
    <w:rsid w:val="008E38EA"/>
    <w:rsid w:val="008F0704"/>
    <w:rsid w:val="008F13FB"/>
    <w:rsid w:val="008F3D2B"/>
    <w:rsid w:val="008F4BDF"/>
    <w:rsid w:val="008F781E"/>
    <w:rsid w:val="00902BD0"/>
    <w:rsid w:val="00907AF7"/>
    <w:rsid w:val="00911AB3"/>
    <w:rsid w:val="009125A8"/>
    <w:rsid w:val="00913697"/>
    <w:rsid w:val="0091760D"/>
    <w:rsid w:val="00917DF7"/>
    <w:rsid w:val="00921D77"/>
    <w:rsid w:val="009255BC"/>
    <w:rsid w:val="00926124"/>
    <w:rsid w:val="00927759"/>
    <w:rsid w:val="00931ACF"/>
    <w:rsid w:val="00933CE2"/>
    <w:rsid w:val="009346B2"/>
    <w:rsid w:val="009348F7"/>
    <w:rsid w:val="00935A52"/>
    <w:rsid w:val="0094194B"/>
    <w:rsid w:val="0094345B"/>
    <w:rsid w:val="00950E86"/>
    <w:rsid w:val="0095498B"/>
    <w:rsid w:val="0095735F"/>
    <w:rsid w:val="00977AAF"/>
    <w:rsid w:val="00982EBB"/>
    <w:rsid w:val="00985DCE"/>
    <w:rsid w:val="00990B68"/>
    <w:rsid w:val="00994201"/>
    <w:rsid w:val="009A2E04"/>
    <w:rsid w:val="009A69CA"/>
    <w:rsid w:val="009B4337"/>
    <w:rsid w:val="009B470A"/>
    <w:rsid w:val="009C71B0"/>
    <w:rsid w:val="009C71F4"/>
    <w:rsid w:val="009D2674"/>
    <w:rsid w:val="009E7B47"/>
    <w:rsid w:val="009F4A9D"/>
    <w:rsid w:val="00A10439"/>
    <w:rsid w:val="00A10E70"/>
    <w:rsid w:val="00A119DC"/>
    <w:rsid w:val="00A2282D"/>
    <w:rsid w:val="00A269FA"/>
    <w:rsid w:val="00A31C17"/>
    <w:rsid w:val="00A34293"/>
    <w:rsid w:val="00A40894"/>
    <w:rsid w:val="00A45C7F"/>
    <w:rsid w:val="00A50102"/>
    <w:rsid w:val="00A633BF"/>
    <w:rsid w:val="00A7672C"/>
    <w:rsid w:val="00A77030"/>
    <w:rsid w:val="00A8468D"/>
    <w:rsid w:val="00A95981"/>
    <w:rsid w:val="00AA2765"/>
    <w:rsid w:val="00AB1C73"/>
    <w:rsid w:val="00AB3F17"/>
    <w:rsid w:val="00AB5B72"/>
    <w:rsid w:val="00AC1A2E"/>
    <w:rsid w:val="00AC1E7A"/>
    <w:rsid w:val="00AC7B92"/>
    <w:rsid w:val="00AD167B"/>
    <w:rsid w:val="00AD7232"/>
    <w:rsid w:val="00AE6B70"/>
    <w:rsid w:val="00AE752F"/>
    <w:rsid w:val="00AF3BCD"/>
    <w:rsid w:val="00AF7F94"/>
    <w:rsid w:val="00B06716"/>
    <w:rsid w:val="00B07167"/>
    <w:rsid w:val="00B1111A"/>
    <w:rsid w:val="00B15EF6"/>
    <w:rsid w:val="00B20D16"/>
    <w:rsid w:val="00B2380B"/>
    <w:rsid w:val="00B2540A"/>
    <w:rsid w:val="00B266C1"/>
    <w:rsid w:val="00B27FF8"/>
    <w:rsid w:val="00B37EF9"/>
    <w:rsid w:val="00B41E08"/>
    <w:rsid w:val="00B440A6"/>
    <w:rsid w:val="00B5507A"/>
    <w:rsid w:val="00B60B61"/>
    <w:rsid w:val="00B64633"/>
    <w:rsid w:val="00B73D51"/>
    <w:rsid w:val="00B75832"/>
    <w:rsid w:val="00B85DE9"/>
    <w:rsid w:val="00B9328E"/>
    <w:rsid w:val="00B947B4"/>
    <w:rsid w:val="00B97276"/>
    <w:rsid w:val="00BA21FD"/>
    <w:rsid w:val="00BA5ADE"/>
    <w:rsid w:val="00BB232F"/>
    <w:rsid w:val="00BB74A0"/>
    <w:rsid w:val="00BC58F5"/>
    <w:rsid w:val="00BC7057"/>
    <w:rsid w:val="00BD367B"/>
    <w:rsid w:val="00BD6114"/>
    <w:rsid w:val="00BD6C81"/>
    <w:rsid w:val="00BE1BBF"/>
    <w:rsid w:val="00BE6380"/>
    <w:rsid w:val="00BE6A7B"/>
    <w:rsid w:val="00BF0B25"/>
    <w:rsid w:val="00BF3A57"/>
    <w:rsid w:val="00BF7C69"/>
    <w:rsid w:val="00C05509"/>
    <w:rsid w:val="00C055A5"/>
    <w:rsid w:val="00C061D9"/>
    <w:rsid w:val="00C0797A"/>
    <w:rsid w:val="00C12469"/>
    <w:rsid w:val="00C15603"/>
    <w:rsid w:val="00C20B22"/>
    <w:rsid w:val="00C23D60"/>
    <w:rsid w:val="00C255AB"/>
    <w:rsid w:val="00C267FF"/>
    <w:rsid w:val="00C31B73"/>
    <w:rsid w:val="00C40321"/>
    <w:rsid w:val="00C536EE"/>
    <w:rsid w:val="00C73424"/>
    <w:rsid w:val="00C74D9B"/>
    <w:rsid w:val="00C86F5D"/>
    <w:rsid w:val="00C920AF"/>
    <w:rsid w:val="00C93128"/>
    <w:rsid w:val="00C947B5"/>
    <w:rsid w:val="00C966AC"/>
    <w:rsid w:val="00CA1178"/>
    <w:rsid w:val="00CA293A"/>
    <w:rsid w:val="00CA646B"/>
    <w:rsid w:val="00CB091F"/>
    <w:rsid w:val="00CB0E09"/>
    <w:rsid w:val="00CB1139"/>
    <w:rsid w:val="00CB17BB"/>
    <w:rsid w:val="00CB1CB1"/>
    <w:rsid w:val="00CB33F3"/>
    <w:rsid w:val="00CC50B0"/>
    <w:rsid w:val="00CC54DE"/>
    <w:rsid w:val="00CD153E"/>
    <w:rsid w:val="00CD3156"/>
    <w:rsid w:val="00CE09C5"/>
    <w:rsid w:val="00CE5187"/>
    <w:rsid w:val="00CE5991"/>
    <w:rsid w:val="00CF273D"/>
    <w:rsid w:val="00D07464"/>
    <w:rsid w:val="00D15A33"/>
    <w:rsid w:val="00D17474"/>
    <w:rsid w:val="00D20D5D"/>
    <w:rsid w:val="00D24194"/>
    <w:rsid w:val="00D33E3B"/>
    <w:rsid w:val="00D34D08"/>
    <w:rsid w:val="00D427EB"/>
    <w:rsid w:val="00D43FF5"/>
    <w:rsid w:val="00D44D5F"/>
    <w:rsid w:val="00D560EA"/>
    <w:rsid w:val="00D60606"/>
    <w:rsid w:val="00D6088F"/>
    <w:rsid w:val="00D61F9F"/>
    <w:rsid w:val="00D66868"/>
    <w:rsid w:val="00D73254"/>
    <w:rsid w:val="00D73B51"/>
    <w:rsid w:val="00D752BB"/>
    <w:rsid w:val="00D75977"/>
    <w:rsid w:val="00D767B0"/>
    <w:rsid w:val="00D80AEA"/>
    <w:rsid w:val="00D85DFD"/>
    <w:rsid w:val="00D87A4A"/>
    <w:rsid w:val="00D917ED"/>
    <w:rsid w:val="00D925F2"/>
    <w:rsid w:val="00D958BE"/>
    <w:rsid w:val="00D9694E"/>
    <w:rsid w:val="00DA0413"/>
    <w:rsid w:val="00DA0FD6"/>
    <w:rsid w:val="00DA1A01"/>
    <w:rsid w:val="00DA4BE1"/>
    <w:rsid w:val="00DA6155"/>
    <w:rsid w:val="00DB5ABD"/>
    <w:rsid w:val="00DB6466"/>
    <w:rsid w:val="00DB6E79"/>
    <w:rsid w:val="00DC07C2"/>
    <w:rsid w:val="00DC0978"/>
    <w:rsid w:val="00DC1258"/>
    <w:rsid w:val="00DC77D8"/>
    <w:rsid w:val="00DD3806"/>
    <w:rsid w:val="00DD5B1C"/>
    <w:rsid w:val="00DE1244"/>
    <w:rsid w:val="00DE66C2"/>
    <w:rsid w:val="00DF1D0C"/>
    <w:rsid w:val="00DF4BB5"/>
    <w:rsid w:val="00DF5382"/>
    <w:rsid w:val="00DF5719"/>
    <w:rsid w:val="00E134B7"/>
    <w:rsid w:val="00E1517D"/>
    <w:rsid w:val="00E17653"/>
    <w:rsid w:val="00E2097F"/>
    <w:rsid w:val="00E24ABE"/>
    <w:rsid w:val="00E3193E"/>
    <w:rsid w:val="00E324EE"/>
    <w:rsid w:val="00E32907"/>
    <w:rsid w:val="00E35B95"/>
    <w:rsid w:val="00E3794B"/>
    <w:rsid w:val="00E441E6"/>
    <w:rsid w:val="00E46A60"/>
    <w:rsid w:val="00E54523"/>
    <w:rsid w:val="00E547A4"/>
    <w:rsid w:val="00E607B1"/>
    <w:rsid w:val="00E66B14"/>
    <w:rsid w:val="00E71E98"/>
    <w:rsid w:val="00E74437"/>
    <w:rsid w:val="00E75851"/>
    <w:rsid w:val="00E75AA5"/>
    <w:rsid w:val="00E77858"/>
    <w:rsid w:val="00E826A3"/>
    <w:rsid w:val="00E86287"/>
    <w:rsid w:val="00E8643D"/>
    <w:rsid w:val="00E96E91"/>
    <w:rsid w:val="00EA2F5E"/>
    <w:rsid w:val="00EA46D9"/>
    <w:rsid w:val="00EA6B97"/>
    <w:rsid w:val="00EB63A3"/>
    <w:rsid w:val="00EB7BA6"/>
    <w:rsid w:val="00EC03B9"/>
    <w:rsid w:val="00EC132F"/>
    <w:rsid w:val="00EC1BEB"/>
    <w:rsid w:val="00ED03FC"/>
    <w:rsid w:val="00ED5352"/>
    <w:rsid w:val="00ED7F11"/>
    <w:rsid w:val="00EE3680"/>
    <w:rsid w:val="00EE3D9F"/>
    <w:rsid w:val="00EE4DC6"/>
    <w:rsid w:val="00EE54D2"/>
    <w:rsid w:val="00EF7DFD"/>
    <w:rsid w:val="00F01454"/>
    <w:rsid w:val="00F06284"/>
    <w:rsid w:val="00F06A47"/>
    <w:rsid w:val="00F07078"/>
    <w:rsid w:val="00F15C9E"/>
    <w:rsid w:val="00F1644B"/>
    <w:rsid w:val="00F32765"/>
    <w:rsid w:val="00F473BF"/>
    <w:rsid w:val="00F644E5"/>
    <w:rsid w:val="00F66D81"/>
    <w:rsid w:val="00F74617"/>
    <w:rsid w:val="00F75BA7"/>
    <w:rsid w:val="00F76A65"/>
    <w:rsid w:val="00F80A4E"/>
    <w:rsid w:val="00F80DB1"/>
    <w:rsid w:val="00F81AD8"/>
    <w:rsid w:val="00F86123"/>
    <w:rsid w:val="00F90A47"/>
    <w:rsid w:val="00F910A0"/>
    <w:rsid w:val="00F9398D"/>
    <w:rsid w:val="00F94DAA"/>
    <w:rsid w:val="00FA719A"/>
    <w:rsid w:val="00FC5018"/>
    <w:rsid w:val="00FD4768"/>
    <w:rsid w:val="00FD7DE3"/>
    <w:rsid w:val="00FE17EB"/>
    <w:rsid w:val="00FE58B6"/>
    <w:rsid w:val="00FE7A40"/>
    <w:rsid w:val="00FF1022"/>
    <w:rsid w:val="00FF2B24"/>
    <w:rsid w:val="00FF39CB"/>
    <w:rsid w:val="00FF4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5E84B4"/>
  <w15:docId w15:val="{F76A56F4-0E45-41D1-8134-DD8556D07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E7B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B091F"/>
    <w:pPr>
      <w:keepNext/>
      <w:numPr>
        <w:numId w:val="23"/>
      </w:numPr>
      <w:suppressAutoHyphens/>
      <w:spacing w:after="0" w:line="240" w:lineRule="auto"/>
      <w:jc w:val="both"/>
      <w:outlineLvl w:val="1"/>
    </w:pPr>
    <w:rPr>
      <w:rFonts w:ascii="Arial" w:eastAsia="PMingLiU" w:hAnsi="Arial" w:cs="Times New Roman"/>
      <w:b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rsid w:val="00B7583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B758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758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58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583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8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83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1C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1C1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A2F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F5E"/>
  </w:style>
  <w:style w:type="paragraph" w:styleId="Footer">
    <w:name w:val="footer"/>
    <w:basedOn w:val="Normal"/>
    <w:link w:val="FooterChar"/>
    <w:uiPriority w:val="99"/>
    <w:unhideWhenUsed/>
    <w:rsid w:val="00EA2F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F5E"/>
  </w:style>
  <w:style w:type="character" w:styleId="Hyperlink">
    <w:name w:val="Hyperlink"/>
    <w:basedOn w:val="DefaultParagraphFont"/>
    <w:uiPriority w:val="99"/>
    <w:unhideWhenUsed/>
    <w:rsid w:val="001B4E7B"/>
    <w:rPr>
      <w:color w:val="0563C1" w:themeColor="hyperlink"/>
      <w:u w:val="single"/>
    </w:rPr>
  </w:style>
  <w:style w:type="paragraph" w:styleId="ListParagraph">
    <w:name w:val="List Paragraph"/>
    <w:aliases w:val="Heading 12,heading 1,naslov 1,Naslov 12,Graf,TG lista,Paragraph,List Paragraph Red,lp1,Paragraphe de liste PBLH,Graph &amp; Table tite,Normal bullet 2,Bullet list,Figure_name,Equipment,Numbered Indented Text,List Paragraph11"/>
    <w:basedOn w:val="Normal"/>
    <w:link w:val="ListParagraphChar"/>
    <w:uiPriority w:val="34"/>
    <w:qFormat/>
    <w:rsid w:val="001B4E7B"/>
    <w:pPr>
      <w:ind w:left="720"/>
      <w:contextualSpacing/>
    </w:pPr>
  </w:style>
  <w:style w:type="paragraph" w:customStyle="1" w:styleId="t-9-8">
    <w:name w:val="t-9-8"/>
    <w:basedOn w:val="Normal"/>
    <w:rsid w:val="001C3C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C3C8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3C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3C8B"/>
    <w:rPr>
      <w:vertAlign w:val="superscript"/>
    </w:rPr>
  </w:style>
  <w:style w:type="table" w:styleId="MediumShading1-Accent5">
    <w:name w:val="Medium Shading 1 Accent 5"/>
    <w:basedOn w:val="TableNormal"/>
    <w:uiPriority w:val="63"/>
    <w:rsid w:val="001C3C8B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ListParagraphChar">
    <w:name w:val="List Paragraph Char"/>
    <w:aliases w:val="Heading 12 Char,heading 1 Char,naslov 1 Char,Naslov 12 Char,Graf Char,TG lista Char,Paragraph Char,List Paragraph Red Char,lp1 Char,Paragraphe de liste PBLH Char,Graph &amp; Table tite Char,Normal bullet 2 Char,Bullet list Char"/>
    <w:basedOn w:val="DefaultParagraphFont"/>
    <w:link w:val="ListParagraph"/>
    <w:uiPriority w:val="34"/>
    <w:locked/>
    <w:rsid w:val="00FD7DE3"/>
    <w:rPr>
      <w:lang w:val="en-US"/>
    </w:rPr>
  </w:style>
  <w:style w:type="paragraph" w:styleId="Revision">
    <w:name w:val="Revision"/>
    <w:hidden/>
    <w:uiPriority w:val="99"/>
    <w:semiHidden/>
    <w:rsid w:val="0042451F"/>
    <w:pPr>
      <w:spacing w:after="0" w:line="240" w:lineRule="auto"/>
    </w:pPr>
  </w:style>
  <w:style w:type="paragraph" w:customStyle="1" w:styleId="Obinouvueno1">
    <w:name w:val="Obično uvučeno1"/>
    <w:basedOn w:val="Normal"/>
    <w:qFormat/>
    <w:rsid w:val="0063525D"/>
    <w:pPr>
      <w:suppressAutoHyphens/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character" w:customStyle="1" w:styleId="Heading2Char">
    <w:name w:val="Heading 2 Char"/>
    <w:basedOn w:val="DefaultParagraphFont"/>
    <w:link w:val="Heading2"/>
    <w:semiHidden/>
    <w:rsid w:val="00CB091F"/>
    <w:rPr>
      <w:rFonts w:ascii="Arial" w:eastAsia="PMingLiU" w:hAnsi="Arial" w:cs="Times New Roman"/>
      <w:b/>
      <w:sz w:val="24"/>
      <w:szCs w:val="24"/>
      <w:lang w:eastAsia="ar-SA"/>
    </w:rPr>
  </w:style>
  <w:style w:type="character" w:customStyle="1" w:styleId="DefaultChar">
    <w:name w:val="Default Char"/>
    <w:link w:val="Default"/>
    <w:qFormat/>
    <w:rsid w:val="008F781E"/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0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3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651FBD-F313-4AE3-B7F7-F5FDAD76F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62</Words>
  <Characters>3779</Characters>
  <Application>Microsoft Office Word</Application>
  <DocSecurity>0</DocSecurity>
  <Lines>31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Naslovi</vt:lpstr>
      </vt:variant>
      <vt:variant>
        <vt:i4>5</vt:i4>
      </vt:variant>
    </vt:vector>
  </HeadingPairs>
  <TitlesOfParts>
    <vt:vector size="7" baseType="lpstr">
      <vt:lpstr/>
      <vt:lpstr/>
      <vt:lpstr/>
      <vt:lpstr>    </vt:lpstr>
      <vt:lpstr>    Zahtjev je pravodoban ako je dostavljen naručitelju najkasnije tijekom šestog (6</vt:lpstr>
      <vt:lpstr>    </vt:lpstr>
      <vt:lpstr>    Naručitelj će produžiti rok za dostavu ponuda u sljedećim slučajevima:</vt:lpstr>
    </vt:vector>
  </TitlesOfParts>
  <Company/>
  <LinksUpToDate>false</LinksUpToDate>
  <CharactersWithSpaces>4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ra Gasparic</dc:creator>
  <cp:lastModifiedBy>Valnea Ivašić</cp:lastModifiedBy>
  <cp:revision>2</cp:revision>
  <cp:lastPrinted>2021-01-12T08:14:00Z</cp:lastPrinted>
  <dcterms:created xsi:type="dcterms:W3CDTF">2025-12-22T12:30:00Z</dcterms:created>
  <dcterms:modified xsi:type="dcterms:W3CDTF">2025-12-22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884d81-6968-4b38-b966-5df642d0c5d5</vt:lpwstr>
  </property>
</Properties>
</file>